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EBEC4" w14:textId="2ED6C04C" w:rsidR="0028457F" w:rsidRDefault="00D878F8" w:rsidP="00D878F8">
      <w:pPr>
        <w:spacing w:line="240" w:lineRule="auto"/>
        <w:jc w:val="center"/>
        <w:rPr>
          <w:b/>
          <w:bCs/>
          <w:sz w:val="24"/>
          <w:szCs w:val="24"/>
          <w:lang w:val="en-US"/>
        </w:rPr>
      </w:pPr>
      <w:bookmarkStart w:id="0" w:name="_Hlk108000174"/>
      <w:r w:rsidRPr="00D878F8">
        <w:rPr>
          <w:b/>
          <w:bCs/>
          <w:sz w:val="24"/>
          <w:szCs w:val="24"/>
          <w:lang w:val="en-US"/>
        </w:rPr>
        <w:t>ABBRAVAITED PROFILE OF HEARING AID BENEFIT</w:t>
      </w:r>
      <w:r>
        <w:rPr>
          <w:b/>
          <w:bCs/>
          <w:sz w:val="24"/>
          <w:szCs w:val="24"/>
          <w:lang w:val="en-US"/>
        </w:rPr>
        <w:t xml:space="preserve"> (GUJ</w:t>
      </w:r>
      <w:r w:rsidR="004D1BCD">
        <w:rPr>
          <w:b/>
          <w:bCs/>
          <w:sz w:val="24"/>
          <w:szCs w:val="24"/>
          <w:lang w:val="en-US"/>
        </w:rPr>
        <w:t>A</w:t>
      </w:r>
      <w:r>
        <w:rPr>
          <w:b/>
          <w:bCs/>
          <w:sz w:val="24"/>
          <w:szCs w:val="24"/>
          <w:lang w:val="en-US"/>
        </w:rPr>
        <w:t>RATI)</w:t>
      </w:r>
    </w:p>
    <w:p w14:paraId="321B4CA2" w14:textId="434E86B3" w:rsidR="00D878F8" w:rsidRDefault="00DA7C6A" w:rsidP="00D878F8">
      <w:pPr>
        <w:spacing w:line="240" w:lineRule="auto"/>
        <w:rPr>
          <w:sz w:val="16"/>
          <w:szCs w:val="16"/>
          <w:lang w:val="en-US"/>
        </w:rPr>
      </w:pPr>
      <w:r>
        <w:rPr>
          <w:rFonts w:ascii="Shruti" w:hAnsi="Shruti" w:cs="Shruti" w:hint="cs"/>
          <w:noProof/>
          <w:sz w:val="18"/>
          <w:szCs w:val="18"/>
          <w:lang w:val="gu-IN" w:bidi="gu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B2BE3A" wp14:editId="1F73C553">
                <wp:simplePos x="0" y="0"/>
                <wp:positionH relativeFrom="margin">
                  <wp:align>left</wp:align>
                </wp:positionH>
                <wp:positionV relativeFrom="paragraph">
                  <wp:posOffset>291465</wp:posOffset>
                </wp:positionV>
                <wp:extent cx="4450080" cy="1432560"/>
                <wp:effectExtent l="0" t="0" r="2667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0080" cy="1432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DB6B8F" w14:textId="4BB7445A" w:rsidR="002D6BF2" w:rsidRPr="00144CC2" w:rsidRDefault="002D6BF2" w:rsidP="002D6BF2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સૂચના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: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કૃપા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કરીન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આપના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રોજીંદા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અનુભવો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ન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ધ્યાનમાં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રાખીન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સૌથી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નજીક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ના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ઉત્તર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ઉપર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ખરું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કરો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.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દરેક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પસંદગી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ચોક્કસ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ટકાવારી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ધરાવ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છ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જેનું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ધ્યાન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રાખવું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.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આપ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આપના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ઉત્તરો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ચકાસવા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તેનો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ઉપયોગ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કરી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શકો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છો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.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ઉદાહરણ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તરીક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lang w:val="en-US" w:bidi="gu-IN"/>
                              </w:rPr>
                              <w:t>,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આપેલ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વિધાન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૭૫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%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સાચું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છ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lang w:val="en-US" w:bidi="gu-IN"/>
                              </w:rPr>
                              <w:t>,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ત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વિધાન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માટ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“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સી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”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ઉપર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ખરું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કરવું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.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જો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આપ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આપેલી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પરિસ્થિતી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ના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અનુભવેલી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હોય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તો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lang w:val="en-US" w:bidi="gu-IN"/>
                              </w:rPr>
                              <w:t>,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યોગ્ય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લાગુ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પડતી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પરિસ્થિતી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નો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વિચાર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કરી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ત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પરિસ્થિતી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માટ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પ્રત્યુત્તર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આપવો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.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જો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આપણ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છતાં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સમજ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ના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પડ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lang w:val="en-US" w:bidi="gu-IN"/>
                              </w:rPr>
                              <w:t>,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આપેલ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વિધાન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ને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ખાલી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રેહવા</w:t>
                            </w:r>
                            <w:r w:rsidRPr="00144CC2">
                              <w:rPr>
                                <w:rFonts w:ascii="Tunga" w:hAnsi="Tunga" w:cs="Tunga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 xml:space="preserve"> </w:t>
                            </w:r>
                            <w:r w:rsidRPr="00144CC2">
                              <w:rPr>
                                <w:rFonts w:ascii="Shruti" w:hAnsi="Shruti" w:cs="Shruti" w:hint="cs"/>
                                <w:sz w:val="18"/>
                                <w:szCs w:val="18"/>
                                <w:cs/>
                                <w:lang w:val="en-US" w:bidi="gu-IN"/>
                              </w:rPr>
                              <w:t>દેવુ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B2BE3A" id="Rectangle 3" o:spid="_x0000_s1026" style="position:absolute;margin-left:0;margin-top:22.95pt;width:350.4pt;height:112.8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" fillcolor="white [3201]" strokecolor="#70ad47 [3209]" strokeweight="1pt">
                <v:textbox>
                  <w:txbxContent>
                    <w:p w14:paraId="32DB6B8F" w14:textId="4BB7445A" w:rsidR="002D6BF2" w:rsidRPr="00144CC2" w:rsidRDefault="002D6BF2" w:rsidP="002D6BF2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સૂચના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: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કૃપા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કરીન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આપના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રોજીંદા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અનુભવો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ન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ધ્યાનમાં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રાખીન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સૌથી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નજીક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ના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ઉત્તર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ઉપર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ખરું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કરો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.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દરેક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પસંદગી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ચોક્કસ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ટકાવારી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ધરાવ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છ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જેનું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ધ્યાન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રાખવું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.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આપ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આપના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ઉત્તરો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ચકાસવા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તેનો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ઉપયોગ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કરી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શકો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છો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.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ઉદાહરણ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તરીક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lang w:val="en-US" w:bidi="gu-IN"/>
                        </w:rPr>
                        <w:t>,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આપેલ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વિધાન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૭૫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%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સાચું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છ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lang w:val="en-US" w:bidi="gu-IN"/>
                        </w:rPr>
                        <w:t>,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ત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વિધાન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માટ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“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સી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”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ઉપર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ખરું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કરવું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.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જો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આપ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આપેલી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પરિસ્થિતી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ના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અનુભવેલી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હોય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તો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lang w:val="en-US" w:bidi="gu-IN"/>
                        </w:rPr>
                        <w:t>,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યોગ્ય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લાગુ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પડતી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પરિસ્થિતી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નો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વિચાર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કરી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ત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પરિસ્થિતી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માટ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પ્રત્યુત્તર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આપવો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.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જો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આપણ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છતાં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સમજ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ના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પડ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lang w:val="en-US" w:bidi="gu-IN"/>
                        </w:rPr>
                        <w:t>,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આપેલ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વિધાન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ને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ખાલી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રેહવા</w:t>
                      </w:r>
                      <w:r w:rsidRPr="00144CC2">
                        <w:rPr>
                          <w:rFonts w:ascii="Tunga" w:hAnsi="Tunga" w:cs="Tunga"/>
                          <w:sz w:val="18"/>
                          <w:szCs w:val="18"/>
                          <w:cs/>
                          <w:lang w:val="en-US" w:bidi="gu-IN"/>
                        </w:rPr>
                        <w:t xml:space="preserve"> </w:t>
                      </w:r>
                      <w:r w:rsidRPr="00144CC2">
                        <w:rPr>
                          <w:rFonts w:ascii="Shruti" w:hAnsi="Shruti" w:cs="Shruti" w:hint="cs"/>
                          <w:sz w:val="18"/>
                          <w:szCs w:val="18"/>
                          <w:cs/>
                          <w:lang w:val="en-US" w:bidi="gu-IN"/>
                        </w:rPr>
                        <w:t>દેવું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70431">
        <w:rPr>
          <w:noProof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8A46D8" wp14:editId="550F921D">
                <wp:simplePos x="0" y="0"/>
                <wp:positionH relativeFrom="column">
                  <wp:posOffset>3429000</wp:posOffset>
                </wp:positionH>
                <wp:positionV relativeFrom="paragraph">
                  <wp:posOffset>9525</wp:posOffset>
                </wp:positionV>
                <wp:extent cx="167640" cy="99060"/>
                <wp:effectExtent l="0" t="0" r="2286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" cy="990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CCBE7E" id="Rectangle 1" o:spid="_x0000_s1026" style="position:absolute;margin-left:270pt;margin-top:.75pt;width:13.2pt;height:7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" fillcolor="white [3201]" strokecolor="#70ad47 [3209]" strokeweight="1pt"/>
            </w:pict>
          </mc:Fallback>
        </mc:AlternateContent>
      </w:r>
      <w:r w:rsidR="00070431">
        <w:rPr>
          <w:noProof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5596BC" wp14:editId="48A0487F">
                <wp:simplePos x="0" y="0"/>
                <wp:positionH relativeFrom="column">
                  <wp:posOffset>3939540</wp:posOffset>
                </wp:positionH>
                <wp:positionV relativeFrom="paragraph">
                  <wp:posOffset>9525</wp:posOffset>
                </wp:positionV>
                <wp:extent cx="167640" cy="99060"/>
                <wp:effectExtent l="0" t="0" r="22860" b="152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" cy="990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6EEC53" id="Rectangle 2" o:spid="_x0000_s1026" style="position:absolute;margin-left:310.2pt;margin-top:.75pt;width:13.2pt;height:7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" fillcolor="white [3201]" strokecolor="#70ad47 [3209]" strokeweight="1pt"/>
            </w:pict>
          </mc:Fallback>
        </mc:AlternateContent>
      </w:r>
      <w:r w:rsidR="00232378">
        <w:rPr>
          <w:rFonts w:ascii="Shruti" w:hAnsi="Shruti" w:cs="Shruti" w:hint="cs"/>
          <w:sz w:val="16"/>
          <w:szCs w:val="16"/>
          <w:cs/>
          <w:lang w:val="en-US" w:bidi="gu-IN"/>
        </w:rPr>
        <w:t xml:space="preserve">નામ </w:t>
      </w:r>
      <w:r w:rsidR="00D878F8">
        <w:rPr>
          <w:sz w:val="16"/>
          <w:szCs w:val="16"/>
          <w:lang w:val="en-US"/>
        </w:rPr>
        <w:t xml:space="preserve">:___________________________________________________________ </w:t>
      </w:r>
      <w:r w:rsidR="00070431">
        <w:rPr>
          <w:sz w:val="16"/>
          <w:szCs w:val="16"/>
          <w:lang w:val="en-US"/>
        </w:rPr>
        <w:tab/>
      </w:r>
      <w:r w:rsidR="00232378">
        <w:rPr>
          <w:rFonts w:ascii="Shruti" w:hAnsi="Shruti" w:cs="Shruti" w:hint="cs"/>
          <w:sz w:val="16"/>
          <w:szCs w:val="16"/>
          <w:cs/>
          <w:lang w:val="en-US" w:bidi="gu-IN"/>
        </w:rPr>
        <w:t>પુરુષ</w:t>
      </w:r>
      <w:r w:rsidR="00070431">
        <w:rPr>
          <w:sz w:val="16"/>
          <w:szCs w:val="16"/>
          <w:lang w:val="en-US"/>
        </w:rPr>
        <w:t xml:space="preserve">  </w:t>
      </w:r>
      <w:r w:rsidR="00070431">
        <w:rPr>
          <w:sz w:val="16"/>
          <w:szCs w:val="16"/>
          <w:lang w:val="en-US"/>
        </w:rPr>
        <w:tab/>
      </w:r>
      <w:r w:rsidR="00232378">
        <w:rPr>
          <w:rFonts w:cs="Shruti" w:hint="cs"/>
          <w:sz w:val="16"/>
          <w:szCs w:val="16"/>
          <w:cs/>
          <w:lang w:val="en-US" w:bidi="gu-IN"/>
        </w:rPr>
        <w:t xml:space="preserve"> </w:t>
      </w:r>
      <w:r w:rsidR="00232378">
        <w:rPr>
          <w:rFonts w:ascii="Shruti" w:hAnsi="Shruti" w:cs="Shruti" w:hint="cs"/>
          <w:sz w:val="16"/>
          <w:szCs w:val="16"/>
          <w:cs/>
          <w:lang w:val="en-US" w:bidi="gu-IN"/>
        </w:rPr>
        <w:t>સ્ત્રી</w:t>
      </w:r>
      <w:r w:rsidR="00070431">
        <w:rPr>
          <w:sz w:val="16"/>
          <w:szCs w:val="16"/>
          <w:lang w:val="en-US"/>
        </w:rPr>
        <w:tab/>
      </w:r>
      <w:r w:rsidR="00232378">
        <w:rPr>
          <w:rFonts w:cs="Shruti" w:hint="cs"/>
          <w:sz w:val="16"/>
          <w:szCs w:val="16"/>
          <w:cs/>
          <w:lang w:val="en-US" w:bidi="gu-IN"/>
        </w:rPr>
        <w:t xml:space="preserve">                     </w:t>
      </w:r>
      <w:r w:rsidR="00232378">
        <w:rPr>
          <w:rFonts w:ascii="Shruti" w:hAnsi="Shruti" w:cs="Shruti" w:hint="cs"/>
          <w:sz w:val="16"/>
          <w:szCs w:val="16"/>
          <w:cs/>
          <w:lang w:val="en-US" w:bidi="gu-IN"/>
        </w:rPr>
        <w:t xml:space="preserve">તારીખ </w:t>
      </w:r>
      <w:r w:rsidR="00070431">
        <w:rPr>
          <w:sz w:val="16"/>
          <w:szCs w:val="16"/>
          <w:lang w:val="en-US"/>
        </w:rPr>
        <w:t xml:space="preserve"> ___/___/___</w:t>
      </w:r>
      <w:r w:rsidR="00232378">
        <w:rPr>
          <w:rFonts w:ascii="Shruti" w:hAnsi="Shruti" w:cs="Shruti" w:hint="cs"/>
          <w:sz w:val="16"/>
          <w:szCs w:val="16"/>
          <w:lang w:val="en-US" w:bidi="gu-IN"/>
        </w:rPr>
        <w:t>__</w:t>
      </w:r>
    </w:p>
    <w:p w14:paraId="43E30D98" w14:textId="5B8D375F" w:rsidR="00D878F8" w:rsidRPr="002D6BF2" w:rsidRDefault="004E4FF5" w:rsidP="00C20A9B">
      <w:pPr>
        <w:spacing w:after="0" w:line="240" w:lineRule="auto"/>
        <w:rPr>
          <w:rFonts w:ascii="Shruti" w:hAnsi="Shruti" w:cs="Shruti"/>
          <w:b/>
          <w:bCs/>
          <w:sz w:val="16"/>
          <w:szCs w:val="16"/>
          <w:lang w:val="en-US" w:bidi="gu-IN"/>
        </w:rPr>
      </w:pPr>
      <w:r w:rsidRPr="00B62027">
        <w:rPr>
          <w:rFonts w:ascii="Shruti" w:hAnsi="Shruti" w:cs="Shruti"/>
          <w:noProof/>
          <w:sz w:val="16"/>
          <w:szCs w:val="16"/>
          <w:cs/>
          <w:lang w:val="en-US" w:bidi="gu-I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43C551D" wp14:editId="4EBB9DB0">
                <wp:simplePos x="0" y="0"/>
                <wp:positionH relativeFrom="column">
                  <wp:posOffset>4808220</wp:posOffset>
                </wp:positionH>
                <wp:positionV relativeFrom="paragraph">
                  <wp:posOffset>11430</wp:posOffset>
                </wp:positionV>
                <wp:extent cx="1226820" cy="1249680"/>
                <wp:effectExtent l="0" t="0" r="1143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6820" cy="1249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552EE5" w14:textId="5C488A2B" w:rsidR="00B62027" w:rsidRPr="00040041" w:rsidRDefault="00B62027" w:rsidP="00B62027">
                            <w:pPr>
                              <w:spacing w:after="0" w:line="240" w:lineRule="auto"/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</w:pPr>
                            <w:r w:rsidRPr="00040041">
                              <w:rPr>
                                <w:rFonts w:ascii="Shruti" w:hAnsi="Shruti" w:cs="Shruti" w:hint="cs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>A</w:t>
                            </w:r>
                            <w:r w:rsidRPr="00040041">
                              <w:rPr>
                                <w:rFonts w:ascii="Shruti" w:hAnsi="Shruti" w:cs="Shruti" w:hint="cs"/>
                                <w:b/>
                                <w:bCs/>
                                <w:sz w:val="14"/>
                                <w:szCs w:val="14"/>
                                <w:cs/>
                                <w:lang w:val="en-US" w:bidi="gu-IN"/>
                              </w:rPr>
                              <w:t xml:space="preserve"> હંમેશા</w:t>
                            </w:r>
                            <w:r w:rsidR="00C12ED8"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 xml:space="preserve"> (99%)</w:t>
                            </w:r>
                          </w:p>
                          <w:p w14:paraId="53213FE1" w14:textId="32A15C09" w:rsidR="00B62027" w:rsidRPr="00040041" w:rsidRDefault="00B62027" w:rsidP="00B62027">
                            <w:pPr>
                              <w:spacing w:after="0" w:line="240" w:lineRule="auto"/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</w:pPr>
                            <w:r w:rsidRPr="00040041">
                              <w:rPr>
                                <w:rFonts w:ascii="Shruti" w:hAnsi="Shruti" w:cs="Shruti" w:hint="cs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>B</w:t>
                            </w:r>
                            <w:r w:rsidRPr="00040041">
                              <w:rPr>
                                <w:rFonts w:ascii="Shruti" w:hAnsi="Shruti" w:cs="Shruti" w:hint="cs"/>
                                <w:b/>
                                <w:bCs/>
                                <w:sz w:val="14"/>
                                <w:szCs w:val="14"/>
                                <w:cs/>
                                <w:lang w:val="en-US" w:bidi="gu-IN"/>
                              </w:rPr>
                              <w:t xml:space="preserve"> લગભગ દરવખતે</w:t>
                            </w:r>
                            <w:r w:rsidR="00C12ED8"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 xml:space="preserve"> (87%)</w:t>
                            </w:r>
                          </w:p>
                          <w:p w14:paraId="08F19BEE" w14:textId="492302F4" w:rsidR="00B62027" w:rsidRPr="00040041" w:rsidRDefault="00B62027" w:rsidP="00B62027">
                            <w:pPr>
                              <w:spacing w:after="0" w:line="240" w:lineRule="auto"/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</w:pPr>
                            <w:r w:rsidRPr="00040041">
                              <w:rPr>
                                <w:rFonts w:ascii="Shruti" w:hAnsi="Shruti" w:cs="Shruti" w:hint="cs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>C</w:t>
                            </w:r>
                            <w:r w:rsidRPr="00040041">
                              <w:rPr>
                                <w:rFonts w:ascii="Shruti" w:hAnsi="Shruti" w:cs="Shruti" w:hint="cs"/>
                                <w:b/>
                                <w:bCs/>
                                <w:sz w:val="14"/>
                                <w:szCs w:val="14"/>
                                <w:cs/>
                                <w:lang w:val="en-US" w:bidi="gu-IN"/>
                              </w:rPr>
                              <w:t xml:space="preserve"> સામાન્યપણે</w:t>
                            </w:r>
                            <w:r w:rsidR="00C12ED8"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 xml:space="preserve"> (75%)</w:t>
                            </w:r>
                          </w:p>
                          <w:p w14:paraId="3862EA3E" w14:textId="3AF471E3" w:rsidR="00B62027" w:rsidRPr="00040041" w:rsidRDefault="00B62027" w:rsidP="00B62027">
                            <w:pPr>
                              <w:spacing w:after="0" w:line="240" w:lineRule="auto"/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</w:pPr>
                            <w:r w:rsidRPr="00040041">
                              <w:rPr>
                                <w:rFonts w:ascii="Shruti" w:hAnsi="Shruti" w:cs="Shruti" w:hint="cs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>D</w:t>
                            </w:r>
                            <w:r w:rsidRPr="00040041">
                              <w:rPr>
                                <w:rFonts w:ascii="Shruti" w:hAnsi="Shruti" w:cs="Shruti" w:hint="cs"/>
                                <w:b/>
                                <w:bCs/>
                                <w:sz w:val="14"/>
                                <w:szCs w:val="14"/>
                                <w:cs/>
                                <w:lang w:val="en-US" w:bidi="gu-IN"/>
                              </w:rPr>
                              <w:t xml:space="preserve"> અડધા ભાગે</w:t>
                            </w:r>
                            <w:r w:rsidR="00C12ED8"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 xml:space="preserve"> (50%)</w:t>
                            </w:r>
                          </w:p>
                          <w:p w14:paraId="6739A2E2" w14:textId="781670E3" w:rsidR="00B62027" w:rsidRPr="00040041" w:rsidRDefault="00B62027" w:rsidP="00B62027">
                            <w:pPr>
                              <w:spacing w:after="0" w:line="240" w:lineRule="auto"/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</w:pPr>
                            <w:r w:rsidRPr="00040041">
                              <w:rPr>
                                <w:rFonts w:ascii="Shruti" w:hAnsi="Shruti" w:cs="Shruti" w:hint="cs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>E</w:t>
                            </w:r>
                            <w:r w:rsidRPr="00040041">
                              <w:rPr>
                                <w:rFonts w:ascii="Shruti" w:hAnsi="Shruti" w:cs="Shruti" w:hint="cs"/>
                                <w:b/>
                                <w:bCs/>
                                <w:sz w:val="14"/>
                                <w:szCs w:val="14"/>
                                <w:cs/>
                                <w:lang w:val="en-US" w:bidi="gu-IN"/>
                              </w:rPr>
                              <w:t xml:space="preserve"> પ્રસંગોપાત</w:t>
                            </w:r>
                            <w:r w:rsidR="00C12ED8"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 xml:space="preserve"> (25%)</w:t>
                            </w:r>
                          </w:p>
                          <w:p w14:paraId="2FB7FECD" w14:textId="2DB2C83C" w:rsidR="00B62027" w:rsidRPr="00040041" w:rsidRDefault="00B62027" w:rsidP="00B62027">
                            <w:pPr>
                              <w:spacing w:after="0" w:line="240" w:lineRule="auto"/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</w:pPr>
                            <w:r w:rsidRPr="00040041">
                              <w:rPr>
                                <w:rFonts w:ascii="Shruti" w:hAnsi="Shruti" w:cs="Shruti" w:hint="cs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>F</w:t>
                            </w:r>
                            <w:r w:rsidRPr="00040041">
                              <w:rPr>
                                <w:rFonts w:ascii="Shruti" w:hAnsi="Shruti" w:cs="Shruti" w:hint="cs"/>
                                <w:b/>
                                <w:bCs/>
                                <w:sz w:val="14"/>
                                <w:szCs w:val="14"/>
                                <w:cs/>
                                <w:lang w:val="en-US" w:bidi="gu-IN"/>
                              </w:rPr>
                              <w:t xml:space="preserve"> ભાગ્યેજ</w:t>
                            </w:r>
                            <w:r w:rsidR="00C12ED8"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 xml:space="preserve"> (12%)</w:t>
                            </w:r>
                          </w:p>
                          <w:p w14:paraId="28854B47" w14:textId="197A4F73" w:rsidR="00B62027" w:rsidRPr="00040041" w:rsidRDefault="00B62027" w:rsidP="00B62027">
                            <w:pPr>
                              <w:spacing w:after="0" w:line="240" w:lineRule="auto"/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</w:pPr>
                            <w:r w:rsidRPr="00040041"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 xml:space="preserve">G </w:t>
                            </w:r>
                            <w:r w:rsidRPr="00040041">
                              <w:rPr>
                                <w:rFonts w:ascii="Shruti" w:hAnsi="Shruti" w:cs="Shruti" w:hint="cs"/>
                                <w:b/>
                                <w:bCs/>
                                <w:sz w:val="14"/>
                                <w:szCs w:val="14"/>
                                <w:cs/>
                                <w:lang w:val="en-US" w:bidi="gu-IN"/>
                              </w:rPr>
                              <w:t>ક્યારેય નહીં</w:t>
                            </w:r>
                            <w:r w:rsidR="00C12ED8">
                              <w:rPr>
                                <w:rFonts w:ascii="Shruti" w:hAnsi="Shruti" w:cs="Shruti"/>
                                <w:b/>
                                <w:bCs/>
                                <w:sz w:val="14"/>
                                <w:szCs w:val="14"/>
                                <w:lang w:val="en-US" w:bidi="gu-IN"/>
                              </w:rPr>
                              <w:t xml:space="preserve"> (1%)</w:t>
                            </w:r>
                          </w:p>
                          <w:p w14:paraId="7A03A72E" w14:textId="77777777" w:rsidR="00B62027" w:rsidRPr="00040041" w:rsidRDefault="00B62027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3C55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78.6pt;margin-top:.9pt;width:96.6pt;height:98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">
                <v:textbox>
                  <w:txbxContent>
                    <w:p w14:paraId="1A552EE5" w14:textId="5C488A2B" w:rsidR="00B62027" w:rsidRPr="00040041" w:rsidRDefault="00B62027" w:rsidP="00B62027">
                      <w:pPr>
                        <w:spacing w:after="0" w:line="240" w:lineRule="auto"/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</w:pPr>
                      <w:r w:rsidRPr="00040041">
                        <w:rPr>
                          <w:rFonts w:ascii="Shruti" w:hAnsi="Shruti" w:cs="Shruti" w:hint="cs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>A</w:t>
                      </w:r>
                      <w:r w:rsidRPr="00040041">
                        <w:rPr>
                          <w:rFonts w:ascii="Shruti" w:hAnsi="Shruti" w:cs="Shruti" w:hint="cs"/>
                          <w:b/>
                          <w:bCs/>
                          <w:sz w:val="14"/>
                          <w:szCs w:val="14"/>
                          <w:cs/>
                          <w:lang w:val="en-US" w:bidi="gu-IN"/>
                        </w:rPr>
                        <w:t xml:space="preserve"> હંમેશા</w:t>
                      </w:r>
                      <w:r w:rsidR="00C12ED8"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 xml:space="preserve"> (99%)</w:t>
                      </w:r>
                    </w:p>
                    <w:p w14:paraId="53213FE1" w14:textId="32A15C09" w:rsidR="00B62027" w:rsidRPr="00040041" w:rsidRDefault="00B62027" w:rsidP="00B62027">
                      <w:pPr>
                        <w:spacing w:after="0" w:line="240" w:lineRule="auto"/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</w:pPr>
                      <w:r w:rsidRPr="00040041">
                        <w:rPr>
                          <w:rFonts w:ascii="Shruti" w:hAnsi="Shruti" w:cs="Shruti" w:hint="cs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>B</w:t>
                      </w:r>
                      <w:r w:rsidRPr="00040041">
                        <w:rPr>
                          <w:rFonts w:ascii="Shruti" w:hAnsi="Shruti" w:cs="Shruti" w:hint="cs"/>
                          <w:b/>
                          <w:bCs/>
                          <w:sz w:val="14"/>
                          <w:szCs w:val="14"/>
                          <w:cs/>
                          <w:lang w:val="en-US" w:bidi="gu-IN"/>
                        </w:rPr>
                        <w:t xml:space="preserve"> લગભગ દરવખતે</w:t>
                      </w:r>
                      <w:r w:rsidR="00C12ED8"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 xml:space="preserve"> (87%)</w:t>
                      </w:r>
                    </w:p>
                    <w:p w14:paraId="08F19BEE" w14:textId="492302F4" w:rsidR="00B62027" w:rsidRPr="00040041" w:rsidRDefault="00B62027" w:rsidP="00B62027">
                      <w:pPr>
                        <w:spacing w:after="0" w:line="240" w:lineRule="auto"/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</w:pPr>
                      <w:r w:rsidRPr="00040041">
                        <w:rPr>
                          <w:rFonts w:ascii="Shruti" w:hAnsi="Shruti" w:cs="Shruti" w:hint="cs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>C</w:t>
                      </w:r>
                      <w:r w:rsidRPr="00040041">
                        <w:rPr>
                          <w:rFonts w:ascii="Shruti" w:hAnsi="Shruti" w:cs="Shruti" w:hint="cs"/>
                          <w:b/>
                          <w:bCs/>
                          <w:sz w:val="14"/>
                          <w:szCs w:val="14"/>
                          <w:cs/>
                          <w:lang w:val="en-US" w:bidi="gu-IN"/>
                        </w:rPr>
                        <w:t xml:space="preserve"> સામાન્યપણે</w:t>
                      </w:r>
                      <w:r w:rsidR="00C12ED8"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 xml:space="preserve"> (75%)</w:t>
                      </w:r>
                    </w:p>
                    <w:p w14:paraId="3862EA3E" w14:textId="3AF471E3" w:rsidR="00B62027" w:rsidRPr="00040041" w:rsidRDefault="00B62027" w:rsidP="00B62027">
                      <w:pPr>
                        <w:spacing w:after="0" w:line="240" w:lineRule="auto"/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</w:pPr>
                      <w:r w:rsidRPr="00040041">
                        <w:rPr>
                          <w:rFonts w:ascii="Shruti" w:hAnsi="Shruti" w:cs="Shruti" w:hint="cs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>D</w:t>
                      </w:r>
                      <w:r w:rsidRPr="00040041">
                        <w:rPr>
                          <w:rFonts w:ascii="Shruti" w:hAnsi="Shruti" w:cs="Shruti" w:hint="cs"/>
                          <w:b/>
                          <w:bCs/>
                          <w:sz w:val="14"/>
                          <w:szCs w:val="14"/>
                          <w:cs/>
                          <w:lang w:val="en-US" w:bidi="gu-IN"/>
                        </w:rPr>
                        <w:t xml:space="preserve"> અડધા ભાગે</w:t>
                      </w:r>
                      <w:r w:rsidR="00C12ED8"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 xml:space="preserve"> (50%)</w:t>
                      </w:r>
                    </w:p>
                    <w:p w14:paraId="6739A2E2" w14:textId="781670E3" w:rsidR="00B62027" w:rsidRPr="00040041" w:rsidRDefault="00B62027" w:rsidP="00B62027">
                      <w:pPr>
                        <w:spacing w:after="0" w:line="240" w:lineRule="auto"/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</w:pPr>
                      <w:r w:rsidRPr="00040041">
                        <w:rPr>
                          <w:rFonts w:ascii="Shruti" w:hAnsi="Shruti" w:cs="Shruti" w:hint="cs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>E</w:t>
                      </w:r>
                      <w:r w:rsidRPr="00040041">
                        <w:rPr>
                          <w:rFonts w:ascii="Shruti" w:hAnsi="Shruti" w:cs="Shruti" w:hint="cs"/>
                          <w:b/>
                          <w:bCs/>
                          <w:sz w:val="14"/>
                          <w:szCs w:val="14"/>
                          <w:cs/>
                          <w:lang w:val="en-US" w:bidi="gu-IN"/>
                        </w:rPr>
                        <w:t xml:space="preserve"> પ્રસંગોપાત</w:t>
                      </w:r>
                      <w:r w:rsidR="00C12ED8"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 xml:space="preserve"> (25%)</w:t>
                      </w:r>
                    </w:p>
                    <w:p w14:paraId="2FB7FECD" w14:textId="2DB2C83C" w:rsidR="00B62027" w:rsidRPr="00040041" w:rsidRDefault="00B62027" w:rsidP="00B62027">
                      <w:pPr>
                        <w:spacing w:after="0" w:line="240" w:lineRule="auto"/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</w:pPr>
                      <w:r w:rsidRPr="00040041">
                        <w:rPr>
                          <w:rFonts w:ascii="Shruti" w:hAnsi="Shruti" w:cs="Shruti" w:hint="cs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>F</w:t>
                      </w:r>
                      <w:r w:rsidRPr="00040041">
                        <w:rPr>
                          <w:rFonts w:ascii="Shruti" w:hAnsi="Shruti" w:cs="Shruti" w:hint="cs"/>
                          <w:b/>
                          <w:bCs/>
                          <w:sz w:val="14"/>
                          <w:szCs w:val="14"/>
                          <w:cs/>
                          <w:lang w:val="en-US" w:bidi="gu-IN"/>
                        </w:rPr>
                        <w:t xml:space="preserve"> ભાગ્યેજ</w:t>
                      </w:r>
                      <w:r w:rsidR="00C12ED8"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 xml:space="preserve"> (12%)</w:t>
                      </w:r>
                    </w:p>
                    <w:p w14:paraId="28854B47" w14:textId="197A4F73" w:rsidR="00B62027" w:rsidRPr="00040041" w:rsidRDefault="00B62027" w:rsidP="00B62027">
                      <w:pPr>
                        <w:spacing w:after="0" w:line="240" w:lineRule="auto"/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</w:pPr>
                      <w:r w:rsidRPr="00040041"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 xml:space="preserve">G </w:t>
                      </w:r>
                      <w:r w:rsidRPr="00040041">
                        <w:rPr>
                          <w:rFonts w:ascii="Shruti" w:hAnsi="Shruti" w:cs="Shruti" w:hint="cs"/>
                          <w:b/>
                          <w:bCs/>
                          <w:sz w:val="14"/>
                          <w:szCs w:val="14"/>
                          <w:cs/>
                          <w:lang w:val="en-US" w:bidi="gu-IN"/>
                        </w:rPr>
                        <w:t>ક્યારેય નહીં</w:t>
                      </w:r>
                      <w:r w:rsidR="00C12ED8">
                        <w:rPr>
                          <w:rFonts w:ascii="Shruti" w:hAnsi="Shruti" w:cs="Shruti"/>
                          <w:b/>
                          <w:bCs/>
                          <w:sz w:val="14"/>
                          <w:szCs w:val="14"/>
                          <w:lang w:val="en-US" w:bidi="gu-IN"/>
                        </w:rPr>
                        <w:t xml:space="preserve"> (1%)</w:t>
                      </w:r>
                    </w:p>
                    <w:p w14:paraId="7A03A72E" w14:textId="77777777" w:rsidR="00B62027" w:rsidRPr="00040041" w:rsidRDefault="00B62027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956EA">
        <w:rPr>
          <w:rFonts w:ascii="Shruti" w:hAnsi="Shruti" w:cs="Shruti" w:hint="cs"/>
          <w:sz w:val="16"/>
          <w:szCs w:val="16"/>
          <w:lang w:val="en-US" w:bidi="gu-IN"/>
        </w:rPr>
        <w:tab/>
      </w:r>
      <w:r w:rsidR="005956EA">
        <w:rPr>
          <w:rFonts w:ascii="Shruti" w:hAnsi="Shruti" w:cs="Shruti" w:hint="cs"/>
          <w:sz w:val="16"/>
          <w:szCs w:val="16"/>
          <w:lang w:val="en-US" w:bidi="gu-IN"/>
        </w:rPr>
        <w:tab/>
      </w:r>
      <w:r w:rsidR="005956EA">
        <w:rPr>
          <w:rFonts w:ascii="Shruti" w:hAnsi="Shruti" w:cs="Shruti" w:hint="cs"/>
          <w:sz w:val="16"/>
          <w:szCs w:val="16"/>
          <w:lang w:val="en-US" w:bidi="gu-IN"/>
        </w:rPr>
        <w:tab/>
      </w:r>
      <w:r w:rsidR="005956EA">
        <w:rPr>
          <w:rFonts w:ascii="Shruti" w:hAnsi="Shruti" w:cs="Shruti" w:hint="cs"/>
          <w:sz w:val="16"/>
          <w:szCs w:val="16"/>
          <w:lang w:val="en-US" w:bidi="gu-IN"/>
        </w:rPr>
        <w:tab/>
      </w:r>
      <w:r w:rsidR="005956EA">
        <w:rPr>
          <w:rFonts w:ascii="Shruti" w:hAnsi="Shruti" w:cs="Shruti" w:hint="cs"/>
          <w:sz w:val="16"/>
          <w:szCs w:val="16"/>
          <w:lang w:val="en-US" w:bidi="gu-IN"/>
        </w:rPr>
        <w:tab/>
      </w:r>
      <w:r w:rsidR="005956EA">
        <w:rPr>
          <w:rFonts w:ascii="Shruti" w:hAnsi="Shruti" w:cs="Shruti" w:hint="cs"/>
          <w:sz w:val="16"/>
          <w:szCs w:val="16"/>
          <w:lang w:val="en-US" w:bidi="gu-IN"/>
        </w:rPr>
        <w:tab/>
      </w:r>
      <w:r w:rsidR="005956EA">
        <w:rPr>
          <w:rFonts w:ascii="Shruti" w:hAnsi="Shruti" w:cs="Shruti" w:hint="cs"/>
          <w:sz w:val="16"/>
          <w:szCs w:val="16"/>
          <w:lang w:val="en-US" w:bidi="gu-IN"/>
        </w:rPr>
        <w:tab/>
      </w:r>
      <w:r w:rsidR="005956EA">
        <w:rPr>
          <w:rFonts w:ascii="Shruti" w:hAnsi="Shruti" w:cs="Shruti" w:hint="cs"/>
          <w:sz w:val="16"/>
          <w:szCs w:val="16"/>
          <w:lang w:val="en-US" w:bidi="gu-IN"/>
        </w:rPr>
        <w:tab/>
      </w:r>
      <w:r w:rsidR="002D6BF2">
        <w:rPr>
          <w:rFonts w:ascii="Shruti" w:hAnsi="Shruti" w:cs="Shruti" w:hint="cs"/>
          <w:sz w:val="16"/>
          <w:szCs w:val="16"/>
          <w:cs/>
          <w:lang w:val="en-US" w:bidi="gu-IN"/>
        </w:rPr>
        <w:t xml:space="preserve">                                  </w:t>
      </w:r>
    </w:p>
    <w:p w14:paraId="3C04CC0B" w14:textId="05A0D14D" w:rsidR="00C20A9B" w:rsidRPr="002D6BF2" w:rsidRDefault="00C20A9B" w:rsidP="00C20A9B">
      <w:pPr>
        <w:spacing w:after="0" w:line="240" w:lineRule="auto"/>
        <w:rPr>
          <w:rFonts w:ascii="Shruti" w:hAnsi="Shruti" w:cs="Shruti"/>
          <w:b/>
          <w:bCs/>
          <w:sz w:val="16"/>
          <w:szCs w:val="16"/>
          <w:lang w:val="en-US" w:bidi="gu-IN"/>
        </w:rPr>
      </w:pP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 w:rsidR="002D6BF2">
        <w:rPr>
          <w:rFonts w:ascii="Shruti" w:hAnsi="Shruti" w:cs="Shruti" w:hint="cs"/>
          <w:sz w:val="16"/>
          <w:szCs w:val="16"/>
          <w:cs/>
          <w:lang w:val="en-US" w:bidi="gu-IN"/>
        </w:rPr>
        <w:t xml:space="preserve">                                </w:t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 w:rsidR="002D6BF2">
        <w:rPr>
          <w:rFonts w:ascii="Shruti" w:hAnsi="Shruti" w:cs="Shruti" w:hint="cs"/>
          <w:sz w:val="16"/>
          <w:szCs w:val="16"/>
          <w:cs/>
          <w:lang w:val="en-US" w:bidi="gu-IN"/>
        </w:rPr>
        <w:t xml:space="preserve">           </w:t>
      </w:r>
    </w:p>
    <w:p w14:paraId="2A6BCFD2" w14:textId="6038B2B7" w:rsidR="00C20A9B" w:rsidRPr="002D6BF2" w:rsidRDefault="00C20A9B" w:rsidP="00C20A9B">
      <w:pPr>
        <w:spacing w:after="0" w:line="240" w:lineRule="auto"/>
        <w:rPr>
          <w:rFonts w:ascii="Shruti" w:hAnsi="Shruti" w:cs="Shruti"/>
          <w:b/>
          <w:bCs/>
          <w:sz w:val="16"/>
          <w:szCs w:val="16"/>
          <w:lang w:val="en-US" w:bidi="gu-IN"/>
        </w:rPr>
      </w:pP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 w:rsidR="002D6BF2">
        <w:rPr>
          <w:rFonts w:ascii="Shruti" w:hAnsi="Shruti" w:cs="Shruti" w:hint="cs"/>
          <w:sz w:val="16"/>
          <w:szCs w:val="16"/>
          <w:cs/>
          <w:lang w:val="en-US" w:bidi="gu-IN"/>
        </w:rPr>
        <w:t xml:space="preserve">                                  </w:t>
      </w:r>
    </w:p>
    <w:p w14:paraId="337AD859" w14:textId="6FCADCD9" w:rsidR="00C20A9B" w:rsidRPr="002D6BF2" w:rsidRDefault="00C20A9B" w:rsidP="00C20A9B">
      <w:pPr>
        <w:spacing w:after="0" w:line="240" w:lineRule="auto"/>
        <w:rPr>
          <w:rFonts w:ascii="Shruti" w:hAnsi="Shruti" w:cs="Shruti"/>
          <w:b/>
          <w:bCs/>
          <w:sz w:val="16"/>
          <w:szCs w:val="16"/>
          <w:lang w:val="en-US" w:bidi="gu-IN"/>
        </w:rPr>
      </w:pP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 w:rsidR="002D6BF2">
        <w:rPr>
          <w:rFonts w:ascii="Shruti" w:hAnsi="Shruti" w:cs="Shruti" w:hint="cs"/>
          <w:sz w:val="16"/>
          <w:szCs w:val="16"/>
          <w:cs/>
          <w:lang w:val="en-US" w:bidi="gu-IN"/>
        </w:rPr>
        <w:t xml:space="preserve">                                  </w:t>
      </w:r>
    </w:p>
    <w:p w14:paraId="0265BCAB" w14:textId="37979981" w:rsidR="002D6BF2" w:rsidRPr="002D6BF2" w:rsidRDefault="002D6BF2" w:rsidP="00C20A9B">
      <w:pPr>
        <w:spacing w:after="0" w:line="240" w:lineRule="auto"/>
        <w:rPr>
          <w:rFonts w:ascii="Shruti" w:hAnsi="Shruti" w:cs="Shruti"/>
          <w:b/>
          <w:bCs/>
          <w:sz w:val="16"/>
          <w:szCs w:val="16"/>
          <w:lang w:val="en-US" w:bidi="gu-IN"/>
        </w:rPr>
      </w:pP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  <w:t xml:space="preserve">                                  </w:t>
      </w:r>
    </w:p>
    <w:p w14:paraId="222F5804" w14:textId="4415BFAD" w:rsidR="002D6BF2" w:rsidRDefault="002D6BF2" w:rsidP="00C20A9B">
      <w:pPr>
        <w:spacing w:after="0" w:line="240" w:lineRule="auto"/>
        <w:rPr>
          <w:rFonts w:ascii="Shruti" w:hAnsi="Shruti" w:cs="Shruti"/>
          <w:b/>
          <w:bCs/>
          <w:sz w:val="16"/>
          <w:szCs w:val="16"/>
          <w:lang w:val="en-US" w:bidi="gu-IN"/>
        </w:rPr>
      </w:pPr>
      <w:r>
        <w:rPr>
          <w:rFonts w:ascii="Shruti" w:hAnsi="Shruti" w:cs="Shruti" w:hint="cs"/>
          <w:sz w:val="16"/>
          <w:szCs w:val="16"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 xml:space="preserve">                                  </w:t>
      </w:r>
    </w:p>
    <w:p w14:paraId="57A9057D" w14:textId="05B9B942" w:rsidR="00B62027" w:rsidRPr="002D6BF2" w:rsidRDefault="00B62027" w:rsidP="00C20A9B">
      <w:pPr>
        <w:spacing w:after="0" w:line="240" w:lineRule="auto"/>
        <w:rPr>
          <w:rFonts w:ascii="Shruti" w:hAnsi="Shruti" w:cs="Shruti"/>
          <w:b/>
          <w:bCs/>
          <w:sz w:val="16"/>
          <w:szCs w:val="16"/>
          <w:lang w:val="en-US" w:bidi="gu-IN"/>
        </w:rPr>
      </w:pPr>
    </w:p>
    <w:tbl>
      <w:tblPr>
        <w:tblStyle w:val="PlainTable1"/>
        <w:tblpPr w:leftFromText="180" w:rightFromText="180" w:vertAnchor="page" w:horzAnchor="margin" w:tblpY="4501"/>
        <w:tblW w:w="0" w:type="auto"/>
        <w:tblLook w:val="04A0" w:firstRow="1" w:lastRow="0" w:firstColumn="1" w:lastColumn="0" w:noHBand="0" w:noVBand="1"/>
      </w:tblPr>
      <w:tblGrid>
        <w:gridCol w:w="6295"/>
        <w:gridCol w:w="2070"/>
        <w:gridCol w:w="2070"/>
      </w:tblGrid>
      <w:tr w:rsidR="009226E7" w:rsidRPr="004D1BCD" w14:paraId="2D250DF1" w14:textId="1534957D" w:rsidTr="007C55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0C76303B" w14:textId="2E5C4EF6" w:rsidR="009226E7" w:rsidRPr="004D1BCD" w:rsidRDefault="009226E7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મ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ભીડ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વાળ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દુકાન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ર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દુકાનદાર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ાથ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ર</w:t>
            </w:r>
            <w:r w:rsidR="003975B0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્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મ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ચી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મજ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શ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ક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છો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31B5BC67" w14:textId="23072F50" w:rsidR="009226E7" w:rsidRPr="004D1BCD" w:rsidRDefault="009226E7" w:rsidP="007C559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1D579A14" w14:textId="5371ECB3" w:rsidR="009226E7" w:rsidRPr="004D1BCD" w:rsidRDefault="009226E7" w:rsidP="007C5595">
            <w:pPr>
              <w:tabs>
                <w:tab w:val="left" w:pos="90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9226E7" w:rsidRPr="004D1BCD" w14:paraId="3FCFA30B" w14:textId="44BEB78C" w:rsidTr="007C55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0194AD79" w14:textId="598D5EB3" w:rsidR="009226E7" w:rsidRPr="004D1BCD" w:rsidRDefault="009226E7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તમે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ોઈ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 પ્રવચન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ાંભળ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ા 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્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ઘણ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બધ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ાહિત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ચૂક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જાઓ છો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1A8B265F" w14:textId="74D51A48" w:rsidR="009226E7" w:rsidRPr="004D1BCD" w:rsidRDefault="009226E7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63945E3C" w14:textId="7CB291B9" w:rsidR="009226E7" w:rsidRPr="004D1BCD" w:rsidRDefault="009226E7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CE2413" w:rsidRPr="004D1BCD" w14:paraId="19AEA11D" w14:textId="4DEFFE9C" w:rsidTr="007C55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1BAEBDA8" w14:textId="77777777" w:rsidR="00CE2413" w:rsidRPr="004D1BCD" w:rsidRDefault="00CE2413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ભ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ચેતવણ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ભ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ંકે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ેવ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color w:val="202124"/>
                <w:sz w:val="16"/>
                <w:szCs w:val="16"/>
                <w:shd w:val="clear" w:color="auto" w:fill="FFFFFF"/>
              </w:rPr>
              <w:t>અણ</w:t>
            </w:r>
            <w:r w:rsidRPr="004D1BCD">
              <w:rPr>
                <w:rFonts w:ascii="Nirmala UI" w:hAnsi="Nirmala UI" w:cs="Nirmala UI" w:hint="cs"/>
                <w:color w:val="202124"/>
                <w:sz w:val="16"/>
                <w:szCs w:val="16"/>
                <w:shd w:val="clear" w:color="auto" w:fill="FFFFFF"/>
                <w:lang w:bidi="gu-IN"/>
              </w:rPr>
              <w:t>ધાર્ય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વા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જો તમ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સ્વસ્થ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લાગ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cs/>
                <w:lang w:val="en-US" w:bidi="gu-IN"/>
              </w:rPr>
              <w:t>છ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?</w:t>
            </w:r>
          </w:p>
        </w:tc>
        <w:tc>
          <w:tcPr>
            <w:tcW w:w="2070" w:type="dxa"/>
          </w:tcPr>
          <w:p w14:paraId="635F1B11" w14:textId="2E1A2BD9" w:rsidR="00CE2413" w:rsidRPr="004D1BCD" w:rsidRDefault="00CE2413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0B078636" w14:textId="67763516" w:rsidR="00CE2413" w:rsidRPr="004D1BCD" w:rsidRDefault="00CE2413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CE2413" w:rsidRPr="004D1BCD" w14:paraId="2E05C981" w14:textId="3AB4696F" w:rsidTr="007C55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5B678929" w14:textId="77777777" w:rsidR="00CE2413" w:rsidRPr="004D1BCD" w:rsidRDefault="00CE2413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મ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રિવાર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ાથ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ચી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ર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તા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્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તમને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સાંભળવા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ાં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ુશ્કેલ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લાગ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1D4D2AA2" w14:textId="3D10EC97" w:rsidR="00CE2413" w:rsidRPr="004D1BCD" w:rsidRDefault="00CE2413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363D9A6C" w14:textId="3CDF8BEC" w:rsidR="00CE2413" w:rsidRPr="004D1BCD" w:rsidRDefault="00CE2413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CE2413" w:rsidRPr="004D1BCD" w14:paraId="1A4EE111" w14:textId="7459E591" w:rsidTr="007C55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2F102B03" w14:textId="77777777" w:rsidR="00CE2413" w:rsidRPr="004D1BCD" w:rsidRDefault="00CE2413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ફિલ્મ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ન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સંવાદ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મજવ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ાં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ુશ્કેલ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લાગ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45308932" w14:textId="4D511EA4" w:rsidR="00CE2413" w:rsidRPr="004D1BCD" w:rsidRDefault="00CE2413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cs/>
                <w:lang w:val="en-US" w:bidi="gu-IN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37C8DEB1" w14:textId="6707AB08" w:rsidR="00CE2413" w:rsidRPr="004D1BCD" w:rsidRDefault="00CE2413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cs/>
                <w:lang w:val="en-US" w:bidi="gu-IN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CE2413" w:rsidRPr="004D1BCD" w14:paraId="78AA8697" w14:textId="3013FF3F" w:rsidTr="007C55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5F1D0DE2" w14:textId="77777777" w:rsidR="00CE2413" w:rsidRPr="004D1BCD" w:rsidRDefault="00CE2413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મ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રેડિય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ર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માચાર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ાં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ભળ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રિવારજન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ર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્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Shruti" w:hAnsi="Shruti" w:cs="Shruti" w:hint="cs"/>
                <w:sz w:val="16"/>
                <w:szCs w:val="16"/>
                <w:cs/>
                <w:lang w:val="en-US" w:bidi="gu-IN"/>
              </w:rPr>
              <w:t>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માચાર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ાંભળવ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ાં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કલીફ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ડ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 </w:t>
            </w:r>
          </w:p>
        </w:tc>
        <w:tc>
          <w:tcPr>
            <w:tcW w:w="2070" w:type="dxa"/>
          </w:tcPr>
          <w:p w14:paraId="54EFAA7A" w14:textId="3C1165DA" w:rsidR="00CE2413" w:rsidRPr="004D1BCD" w:rsidRDefault="00CE2413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0A33F0A7" w14:textId="2C394AFE" w:rsidR="00CE2413" w:rsidRPr="004D1BCD" w:rsidRDefault="00CE2413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CE2413" w:rsidRPr="004D1BCD" w14:paraId="5F55B192" w14:textId="05A3E534" w:rsidTr="007C55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40FA59D9" w14:textId="77777777" w:rsidR="00CE2413" w:rsidRPr="004D1BCD" w:rsidRDefault="00CE2413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મ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થોડ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લોક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ાથ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મવ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બેસ્ય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મ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ોઈ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એક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્યક્તિ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ાથ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રવાન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્રયત્ન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ર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્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Shruti" w:hAnsi="Shruti" w:cs="Shruti" w:hint="cs"/>
                <w:sz w:val="16"/>
                <w:szCs w:val="16"/>
                <w:cs/>
                <w:lang w:val="en-US" w:bidi="gu-IN"/>
              </w:rPr>
              <w:t>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ેન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મજવ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ાં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કલીફ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ડ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0A2595B1" w14:textId="027D21BC" w:rsidR="00CE2413" w:rsidRPr="004D1BCD" w:rsidRDefault="00CE2413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7B9CA7A5" w14:textId="2CFEBA22" w:rsidR="00CE2413" w:rsidRPr="004D1BCD" w:rsidRDefault="00CE2413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CE2413" w:rsidRPr="004D1BCD" w14:paraId="4F6505FB" w14:textId="43D86824" w:rsidTr="007C55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758A22C6" w14:textId="77777777" w:rsidR="00CE2413" w:rsidRPr="004D1BCD" w:rsidRDefault="00CE2413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શું તમને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ટ્રાફિક</w:t>
            </w:r>
            <w:r w:rsidRPr="004D1BCD">
              <w:rPr>
                <w:rFonts w:ascii="Shruti" w:hAnsi="Shruti" w:cs="Shruti" w:hint="cs"/>
                <w:sz w:val="16"/>
                <w:szCs w:val="16"/>
                <w:cs/>
                <w:lang w:val="en-US" w:bidi="gu-IN"/>
              </w:rPr>
              <w:t>નાં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વાજ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ખૂબ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જ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ધ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ઊંચ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લાગ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2DB0C6F7" w14:textId="1583CBFE" w:rsidR="00CE2413" w:rsidRPr="004D1BCD" w:rsidRDefault="00CE2413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cs/>
                <w:lang w:val="en-US" w:bidi="gu-IN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60200903" w14:textId="4337653F" w:rsidR="00CE2413" w:rsidRPr="004D1BCD" w:rsidRDefault="00CE2413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cs/>
                <w:lang w:val="en-US" w:bidi="gu-IN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CE2413" w:rsidRPr="004D1BCD" w14:paraId="228183A9" w14:textId="4806B36C" w:rsidTr="007C55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71A3585B" w14:textId="77777777" w:rsidR="00CE2413" w:rsidRPr="004D1BCD" w:rsidRDefault="00CE2413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તમે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ોઈ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ાથ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ોટ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અ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ખાલ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રૂમ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ાં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ર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્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Shruti" w:hAnsi="Shruti" w:cs="Shruti" w:hint="cs"/>
                <w:sz w:val="16"/>
                <w:szCs w:val="16"/>
                <w:cs/>
                <w:lang w:val="en-US" w:bidi="gu-IN"/>
              </w:rPr>
              <w:t>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શબ્દ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મજા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ા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7C4FD101" w14:textId="7C358692" w:rsidR="00CE2413" w:rsidRPr="004D1BCD" w:rsidRDefault="00CE2413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441E0F53" w14:textId="3F33F2E2" w:rsidR="00CE2413" w:rsidRPr="004D1BCD" w:rsidRDefault="00CE2413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12909FEC" w14:textId="503EBBDE" w:rsidTr="007C55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5DA4B3BF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યાર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 તમ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નાન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ઓફિસ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ાં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ઈ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્રશ્ન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ન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વાબ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આપ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ો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 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ચી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મજવ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ાં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કલીફ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ડ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596E7475" w14:textId="22F43165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11BA0FE3" w14:textId="1412B30D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1B93042A" w14:textId="2A0041F2" w:rsidTr="007C55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5153EC09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યાર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 તમ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 xml:space="preserve">ફિલ્મ 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ો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આજુ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બાજુ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ન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લોક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ર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વાજ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ર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ણ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 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ફિલ્મ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ન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મજા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ા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4737CDB3" w14:textId="0D17BD05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66EEA984" w14:textId="2C6BBCB6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73E83122" w14:textId="6CEA2D87" w:rsidTr="007C55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72139280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bookmarkStart w:id="1" w:name="_Hlk107995899"/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મ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ોઈ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મિત્ર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ાથ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શાં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ચીત</w:t>
            </w:r>
            <w:r w:rsidRPr="004D1BCD">
              <w:rPr>
                <w:sz w:val="16"/>
                <w:szCs w:val="16"/>
                <w:lang w:val="en-US"/>
              </w:rPr>
              <w:t xml:space="preserve"> 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ર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્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Shruti" w:hAnsi="Shruti" w:cs="Shruti" w:hint="cs"/>
                <w:sz w:val="16"/>
                <w:szCs w:val="16"/>
                <w:cs/>
                <w:lang w:val="en-US" w:bidi="gu-IN"/>
              </w:rPr>
              <w:t>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મ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જ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માં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કલીફ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ડ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6E762E3B" w14:textId="62BB2DAC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6EE1888E" w14:textId="3C33546E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198FEF10" w14:textId="5D409ACF" w:rsidTr="007C55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2DB1D047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હે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ાણીન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વાજ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ેમ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ફ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ર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ન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વાજ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 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ખુબ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ોટ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લાગ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77D93058" w14:textId="41D41CEA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127FCE58" w14:textId="183AD049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57A517AD" w14:textId="4C1BC2F6" w:rsidTr="007C55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41D3064A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ોઈ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નાન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ટોળક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ચ્ચ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રતુ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બધ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શાંતિથ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ાંભળ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્યાર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 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મજવ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ાટ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ધ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ધ્યાન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દેવું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ડ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18B6296C" w14:textId="01661966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60132BA9" w14:textId="23554F92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19545F68" w14:textId="5A7ED97F" w:rsidTr="007C55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738A3D08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મ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ડૉક્ટર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ાથ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શાં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ાવરણ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ાં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ર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્યાર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 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મ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મજવું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અઘરું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લાગ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38A880DA" w14:textId="44E9101B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4F6AB494" w14:textId="1ADA5FB8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3A129DEB" w14:textId="4B9E6AA1" w:rsidTr="007C55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54DCEA3A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bookmarkStart w:id="2" w:name="_Hlk107996121"/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જ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આજુબાજુ</w:t>
            </w:r>
            <w:r w:rsidRPr="004D1BCD">
              <w:rPr>
                <w:sz w:val="16"/>
                <w:szCs w:val="16"/>
                <w:lang w:val="en-US"/>
              </w:rPr>
              <w:t xml:space="preserve"> 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થોડ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લોક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કરતા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હોય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ત્યાર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પણ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મ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વાત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ને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સમજી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>શ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કો</w:t>
            </w:r>
            <w:r w:rsidRPr="004D1BCD">
              <w:rPr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છો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1B8D0533" w14:textId="3C1BC289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176D8CAA" w14:textId="4696DADA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17B41A00" w14:textId="60BA17FE" w:rsidTr="007C55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77411AF5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શું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બાંધકામ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નો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અવાજ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ન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ખૂબ જ અસહ્ય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ોટો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લાગ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71636C17" w14:textId="2FA7D5C4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cs/>
                <w:lang w:val="en-US" w:bidi="gu-IN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G</w:t>
            </w:r>
          </w:p>
        </w:tc>
        <w:tc>
          <w:tcPr>
            <w:tcW w:w="2070" w:type="dxa"/>
          </w:tcPr>
          <w:p w14:paraId="5E375AFD" w14:textId="5D425CF5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cs/>
                <w:lang w:val="en-US" w:bidi="gu-IN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4A6A10AF" w14:textId="0CAA9573" w:rsidTr="007C55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7356222D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શું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ભાષણ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અથવા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ધાર્મિક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જગ્યા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એ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કોઈ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શુ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કહી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રહ્યુ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ત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સમ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જ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વુ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ન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અઘરુ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લાગ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6257DB2E" w14:textId="7C8139AC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073401B9" w14:textId="55F5108C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6E993DCD" w14:textId="7132B85F" w:rsidTr="007C55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620ED89F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શું તમ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લોકો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સાથ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ભીડ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ા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હોય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ત્યાર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વાતચી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કરી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શકોછો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5BA9E3AC" w14:textId="048E66EF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41D80E1F" w14:textId="3588BA21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6F935F8B" w14:textId="18A28D9C" w:rsidTr="007C55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07E4CCD9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અગ્નિશામક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દળ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નુ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સાયર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ન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જયાર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ારી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આજુ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બાજુ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ા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હો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તો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ન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ત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ઘણુ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ોટુ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લાગ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અન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શું તમારે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કાન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પર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હાથ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ૂકી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દેવો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પડ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79315669" w14:textId="660FA495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 w:bidi="gu-IN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2F1F650D" w14:textId="595953B6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 w:bidi="gu-IN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44F31D80" w14:textId="62747338" w:rsidTr="007C55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03C558FA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કોઈ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ધાર્મિક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જગ્યા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એ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પ્રવચન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અપાતુ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હોય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તો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શું તમ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ત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સમજી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શ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કો છો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77289497" w14:textId="0129C618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287520D5" w14:textId="52ED5125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7A261D8A" w14:textId="30795E07" w:rsidTr="007C55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3DBF978F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શું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ટાયર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ઘસવાથી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જ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અવાજ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થાય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ત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ન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ખૂબ જ અસહ્ય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ોટો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લાગ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2F7FD3C9" w14:textId="3AA131A7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3B18F36E" w14:textId="754EE516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24EA0B22" w14:textId="473FA857" w:rsidTr="007C55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23483A1C" w14:textId="77777777" w:rsidR="002B2490" w:rsidRPr="004D1BCD" w:rsidRDefault="002B2490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જયાર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મ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કોઈ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વ્યક્તિ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સાથ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એકલામા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વા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કર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ા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હોય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ત્યાર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ન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તેની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વા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ફરી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વાર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કહેવા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ાટ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કહેવુ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પડ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</w:p>
        </w:tc>
        <w:tc>
          <w:tcPr>
            <w:tcW w:w="2070" w:type="dxa"/>
          </w:tcPr>
          <w:p w14:paraId="707B9B13" w14:textId="54FAB094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7029E23A" w14:textId="6EB7655D" w:rsidR="002B2490" w:rsidRPr="004D1BCD" w:rsidRDefault="002B2490" w:rsidP="007C55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  <w:tr w:rsidR="002B2490" w:rsidRPr="004D1BCD" w14:paraId="0FBB17C9" w14:textId="11D8B5FF" w:rsidTr="007C55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95" w:type="dxa"/>
          </w:tcPr>
          <w:p w14:paraId="1E4A8F47" w14:textId="1CAA7935" w:rsidR="002B2490" w:rsidRPr="00325BD9" w:rsidRDefault="002B2490" w:rsidP="007C5595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જયાર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પંખો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ક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એસી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ચાલતુ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હોય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ત્યાર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>ત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ન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લોકો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ની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વાત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સમજવા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માં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તકલીફ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પડે</w:t>
            </w:r>
            <w:r w:rsidRPr="004D1BCD">
              <w:rPr>
                <w:rFonts w:ascii="Nirmala UI" w:hAnsi="Nirmala UI" w:cs="Nirmala UI"/>
                <w:sz w:val="16"/>
                <w:szCs w:val="16"/>
                <w:lang w:val="en-US"/>
              </w:rPr>
              <w:t xml:space="preserve"> 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/>
              </w:rPr>
              <w:t>છે</w:t>
            </w:r>
            <w:r w:rsidRPr="004D1BCD">
              <w:rPr>
                <w:rFonts w:ascii="Nirmala UI" w:hAnsi="Nirmala UI" w:cs="Nirmala UI" w:hint="cs"/>
                <w:sz w:val="16"/>
                <w:szCs w:val="16"/>
                <w:lang w:val="en-US" w:bidi="gu-IN"/>
              </w:rPr>
              <w:t>?</w:t>
            </w:r>
            <w:r w:rsidR="000B08D0">
              <w:rPr>
                <w:rFonts w:ascii="Nirmala UI" w:hAnsi="Nirmala UI" w:cs="Nirmala UI" w:hint="cs"/>
                <w:sz w:val="16"/>
                <w:szCs w:val="16"/>
                <w:cs/>
                <w:lang w:val="en-US" w:bidi="gu-IN"/>
              </w:rPr>
              <w:t xml:space="preserve">  </w:t>
            </w:r>
          </w:p>
          <w:p w14:paraId="41B9CB5A" w14:textId="709EFC86" w:rsidR="00325BD9" w:rsidRPr="00325BD9" w:rsidRDefault="00325BD9" w:rsidP="007C5595">
            <w:pPr>
              <w:ind w:left="360"/>
              <w:rPr>
                <w:sz w:val="16"/>
                <w:szCs w:val="16"/>
                <w:lang w:val="en-US"/>
              </w:rPr>
            </w:pPr>
          </w:p>
        </w:tc>
        <w:tc>
          <w:tcPr>
            <w:tcW w:w="2070" w:type="dxa"/>
          </w:tcPr>
          <w:p w14:paraId="01A12444" w14:textId="30550C10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  <w:tc>
          <w:tcPr>
            <w:tcW w:w="2070" w:type="dxa"/>
          </w:tcPr>
          <w:p w14:paraId="41CAB2E8" w14:textId="0CB8A20A" w:rsidR="002B2490" w:rsidRPr="004D1BCD" w:rsidRDefault="002B2490" w:rsidP="007C55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" w:hAnsi="Nirmala UI" w:cs="Nirmala UI"/>
                <w:sz w:val="16"/>
                <w:szCs w:val="16"/>
                <w:lang w:val="en-US"/>
              </w:rPr>
            </w:pPr>
            <w:r w:rsidRPr="004D1BCD">
              <w:rPr>
                <w:rFonts w:ascii="Nirmala UI" w:hAnsi="Nirmala UI" w:cs="Nirmala UI"/>
                <w:b/>
                <w:bCs/>
                <w:sz w:val="16"/>
                <w:szCs w:val="16"/>
                <w:lang w:val="en-US"/>
              </w:rPr>
              <w:t>A    B    C    D    E    F    G</w:t>
            </w:r>
          </w:p>
        </w:tc>
      </w:tr>
    </w:tbl>
    <w:bookmarkEnd w:id="1"/>
    <w:p w14:paraId="76B606B1" w14:textId="77777777" w:rsidR="00A917B9" w:rsidRDefault="007C5595" w:rsidP="00C20A9B">
      <w:pPr>
        <w:spacing w:after="0" w:line="240" w:lineRule="auto"/>
        <w:rPr>
          <w:rFonts w:ascii="Shruti" w:hAnsi="Shruti" w:cs="Shruti"/>
          <w:sz w:val="16"/>
          <w:szCs w:val="16"/>
          <w:cs/>
          <w:lang w:val="en-US" w:bidi="gu-IN"/>
        </w:rPr>
      </w:pPr>
      <w:r w:rsidRPr="00040041">
        <w:rPr>
          <w:rFonts w:ascii="Shruti" w:hAnsi="Shruti" w:cs="Shruti"/>
          <w:b/>
          <w:bCs/>
          <w:noProof/>
          <w:sz w:val="16"/>
          <w:szCs w:val="16"/>
          <w:lang w:val="en-US" w:bidi="gu-IN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C4FC7A5" wp14:editId="00AB5BE9">
                <wp:simplePos x="0" y="0"/>
                <wp:positionH relativeFrom="column">
                  <wp:posOffset>3970020</wp:posOffset>
                </wp:positionH>
                <wp:positionV relativeFrom="paragraph">
                  <wp:posOffset>215900</wp:posOffset>
                </wp:positionV>
                <wp:extent cx="1356360" cy="266700"/>
                <wp:effectExtent l="0" t="0" r="1524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636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492B29" w14:textId="7547266E" w:rsidR="00040041" w:rsidRDefault="00040041">
                            <w:r>
                              <w:t>Without Hearing A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FC7A5" id="_x0000_s1028" type="#_x0000_t202" style="position:absolute;margin-left:312.6pt;margin-top:17pt;width:106.8pt;height:2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">
                <v:textbox>
                  <w:txbxContent>
                    <w:p w14:paraId="1F492B29" w14:textId="7547266E" w:rsidR="00040041" w:rsidRDefault="00040041">
                      <w:r>
                        <w:t>Without Hearing Ai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91A22">
        <w:rPr>
          <w:rFonts w:ascii="Shruti" w:hAnsi="Shruti" w:cs="Shruti"/>
          <w:b/>
          <w:bCs/>
          <w:noProof/>
          <w:sz w:val="16"/>
          <w:szCs w:val="16"/>
          <w:lang w:val="en-US" w:bidi="gu-IN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AFA66EE" wp14:editId="556EEBAC">
                <wp:simplePos x="0" y="0"/>
                <wp:positionH relativeFrom="column">
                  <wp:posOffset>5379720</wp:posOffset>
                </wp:positionH>
                <wp:positionV relativeFrom="paragraph">
                  <wp:posOffset>215900</wp:posOffset>
                </wp:positionV>
                <wp:extent cx="1173480" cy="251460"/>
                <wp:effectExtent l="0" t="0" r="26670" b="1524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A574D0" w14:textId="437B79A3" w:rsidR="00191A22" w:rsidRPr="00191A22" w:rsidRDefault="00191A2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With Hearing A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66EE" id="_x0000_s1029" type="#_x0000_t202" style="position:absolute;margin-left:423.6pt;margin-top:17pt;width:92.4pt;height:19.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">
                <v:textbox>
                  <w:txbxContent>
                    <w:p w14:paraId="6DA574D0" w14:textId="437B79A3" w:rsidR="00191A22" w:rsidRPr="00191A22" w:rsidRDefault="00191A2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With Hearing Ai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D6BF2"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 w:rsidR="002D6BF2"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 w:rsidR="002D6BF2">
        <w:rPr>
          <w:rFonts w:ascii="Shruti" w:hAnsi="Shruti" w:cs="Shruti" w:hint="cs"/>
          <w:sz w:val="16"/>
          <w:szCs w:val="16"/>
          <w:cs/>
          <w:lang w:val="en-US" w:bidi="gu-IN"/>
        </w:rPr>
        <w:tab/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A917B9" w14:paraId="256F4236" w14:textId="77777777" w:rsidTr="000B08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36C79291" w14:textId="4507137E" w:rsidR="00A917B9" w:rsidRPr="00A5220A" w:rsidRDefault="00565D49" w:rsidP="00305983">
            <w:pPr>
              <w:jc w:val="center"/>
              <w:rPr>
                <w:rFonts w:ascii="Shruti" w:hAnsi="Shruti" w:cs="Shruti"/>
                <w:sz w:val="16"/>
                <w:szCs w:val="16"/>
                <w:highlight w:val="lightGray"/>
                <w:cs/>
                <w:lang w:val="en-US" w:bidi="gu-IN"/>
              </w:rPr>
            </w:pPr>
            <w:r w:rsidRPr="00A5220A">
              <w:rPr>
                <w:rFonts w:ascii="Shruti" w:hAnsi="Shruti" w:cs="Shruti" w:hint="cs"/>
                <w:sz w:val="16"/>
                <w:szCs w:val="16"/>
                <w:highlight w:val="lightGray"/>
                <w:cs/>
                <w:lang w:val="en-US" w:bidi="gu-IN"/>
              </w:rPr>
              <w:t>મશીન વપરાશ નો સમયગાળો</w:t>
            </w:r>
          </w:p>
        </w:tc>
        <w:tc>
          <w:tcPr>
            <w:tcW w:w="3485" w:type="dxa"/>
          </w:tcPr>
          <w:p w14:paraId="214E8CE9" w14:textId="052A0FA4" w:rsidR="00A917B9" w:rsidRPr="00A5220A" w:rsidRDefault="00565D49" w:rsidP="00565D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hruti" w:hAnsi="Shruti" w:cs="Shruti"/>
                <w:sz w:val="16"/>
                <w:szCs w:val="16"/>
                <w:highlight w:val="lightGray"/>
                <w:lang w:val="en-US" w:bidi="gu-IN"/>
              </w:rPr>
            </w:pPr>
            <w:r w:rsidRPr="00A5220A">
              <w:rPr>
                <w:rFonts w:ascii="Shruti" w:hAnsi="Shruti" w:cs="Shruti" w:hint="cs"/>
                <w:sz w:val="16"/>
                <w:szCs w:val="16"/>
                <w:highlight w:val="lightGray"/>
                <w:cs/>
                <w:lang w:val="en-US" w:bidi="gu-IN"/>
              </w:rPr>
              <w:t xml:space="preserve">દરરોજ મશીન વપરાશ નો સમયગાળો </w:t>
            </w:r>
          </w:p>
        </w:tc>
        <w:tc>
          <w:tcPr>
            <w:tcW w:w="3486" w:type="dxa"/>
          </w:tcPr>
          <w:p w14:paraId="5D807E04" w14:textId="1FF47423" w:rsidR="00A917B9" w:rsidRPr="00A5220A" w:rsidRDefault="00565D49" w:rsidP="003059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hruti" w:hAnsi="Shruti" w:cs="Shruti"/>
                <w:sz w:val="16"/>
                <w:szCs w:val="16"/>
                <w:highlight w:val="lightGray"/>
                <w:lang w:val="en-US" w:bidi="gu-IN"/>
              </w:rPr>
            </w:pPr>
            <w:r w:rsidRPr="00A5220A">
              <w:rPr>
                <w:rFonts w:ascii="Shruti" w:hAnsi="Shruti" w:cs="Shruti" w:hint="cs"/>
                <w:sz w:val="16"/>
                <w:szCs w:val="16"/>
                <w:highlight w:val="lightGray"/>
                <w:cs/>
                <w:lang w:val="en-US" w:bidi="gu-IN"/>
              </w:rPr>
              <w:t>બહેરાશ નું પ્રમાણ (મશીન પહેર્યા વગર)</w:t>
            </w:r>
          </w:p>
        </w:tc>
      </w:tr>
      <w:tr w:rsidR="00A917B9" w14:paraId="5BD35ED6" w14:textId="77777777" w:rsidTr="000B08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384BD487" w14:textId="70FB8728" w:rsidR="00A917B9" w:rsidRPr="00305983" w:rsidRDefault="00D2691A" w:rsidP="00565D49">
            <w:pPr>
              <w:tabs>
                <w:tab w:val="left" w:pos="1284"/>
                <w:tab w:val="center" w:pos="1634"/>
              </w:tabs>
              <w:jc w:val="center"/>
              <w:rPr>
                <w:rFonts w:ascii="Shruti" w:hAnsi="Shruti" w:cs="Shruti"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8518A4D" wp14:editId="51BD95E2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3810</wp:posOffset>
                      </wp:positionV>
                      <wp:extent cx="190500" cy="114300"/>
                      <wp:effectExtent l="0" t="0" r="19050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0F3E051" id="Rectangle 6" o:spid="_x0000_s1026" style="position:absolute;margin-left:4.55pt;margin-top:.3pt;width:15pt;height: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" fillcolor="white [3201]" strokecolor="#70ad47 [3209]" strokeweight="1pt"/>
                  </w:pict>
                </mc:Fallback>
              </mc:AlternateContent>
            </w:r>
            <w:r w:rsidR="00565D49" w:rsidRPr="00305983">
              <w:rPr>
                <w:rFonts w:ascii="Shruti" w:hAnsi="Shruti" w:cs="Shruti" w:hint="cs"/>
                <w:sz w:val="16"/>
                <w:szCs w:val="16"/>
                <w:cs/>
                <w:lang w:val="en-US" w:bidi="gu-IN"/>
              </w:rPr>
              <w:t xml:space="preserve">કોઈ નહીં </w:t>
            </w:r>
          </w:p>
        </w:tc>
        <w:tc>
          <w:tcPr>
            <w:tcW w:w="3485" w:type="dxa"/>
          </w:tcPr>
          <w:p w14:paraId="502520C0" w14:textId="7AC6FB33" w:rsidR="00A917B9" w:rsidRPr="00305983" w:rsidRDefault="00565D49" w:rsidP="00565D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hruti" w:hAnsi="Shruti" w:cs="Shruti"/>
                <w:b/>
                <w:bCs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b/>
                <w:bCs/>
                <w:sz w:val="16"/>
                <w:szCs w:val="16"/>
                <w:cs/>
                <w:lang w:val="en-US" w:bidi="gu-IN"/>
              </w:rPr>
              <w:t xml:space="preserve">કોઈ નહીં </w:t>
            </w:r>
            <w:r w:rsidRPr="00305983">
              <w:rPr>
                <w:rFonts w:ascii="Shruti" w:hAnsi="Shruti" w:cs="Shruti" w:hint="cs"/>
                <w:b/>
                <w:bCs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6C6D93FC" wp14:editId="42D30A9B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540</wp:posOffset>
                      </wp:positionV>
                      <wp:extent cx="190500" cy="114300"/>
                      <wp:effectExtent l="0" t="0" r="19050" b="1905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F0FAE97" id="Rectangle 12" o:spid="_x0000_s1026" style="position:absolute;margin-left:-.15pt;margin-top:.2pt;width:15pt;height:9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" fillcolor="white [3201]" strokecolor="#70ad47 [3209]" strokeweight="1pt"/>
                  </w:pict>
                </mc:Fallback>
              </mc:AlternateContent>
            </w:r>
          </w:p>
        </w:tc>
        <w:tc>
          <w:tcPr>
            <w:tcW w:w="3486" w:type="dxa"/>
          </w:tcPr>
          <w:p w14:paraId="3B663A32" w14:textId="14046D5B" w:rsidR="00A917B9" w:rsidRPr="00305983" w:rsidRDefault="00E079ED" w:rsidP="00E079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hruti" w:hAnsi="Shruti" w:cs="Shruti"/>
                <w:b/>
                <w:bCs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b/>
                <w:bCs/>
                <w:sz w:val="16"/>
                <w:szCs w:val="16"/>
                <w:cs/>
                <w:lang w:val="en-US" w:bidi="gu-IN"/>
              </w:rPr>
              <w:t xml:space="preserve">કોઈ નહીં </w:t>
            </w:r>
            <w:r w:rsidRPr="00305983">
              <w:rPr>
                <w:rFonts w:ascii="Shruti" w:hAnsi="Shruti" w:cs="Shruti" w:hint="cs"/>
                <w:b/>
                <w:bCs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2061DF5" wp14:editId="6FB83F9B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2540</wp:posOffset>
                      </wp:positionV>
                      <wp:extent cx="190500" cy="114300"/>
                      <wp:effectExtent l="0" t="0" r="19050" b="1905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6FDC3D0" id="Rectangle 17" o:spid="_x0000_s1026" style="position:absolute;margin-left:-.4pt;margin-top:.2pt;width:15pt;height:9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" fillcolor="white [3201]" strokecolor="#70ad47 [3209]" strokeweight="1pt"/>
                  </w:pict>
                </mc:Fallback>
              </mc:AlternateContent>
            </w:r>
          </w:p>
        </w:tc>
      </w:tr>
      <w:tr w:rsidR="00A917B9" w14:paraId="2496E69C" w14:textId="77777777" w:rsidTr="000B08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56EA2D4E" w14:textId="29C53B5C" w:rsidR="00A917B9" w:rsidRPr="00305983" w:rsidRDefault="00D2691A" w:rsidP="00565D49">
            <w:pPr>
              <w:jc w:val="center"/>
              <w:rPr>
                <w:rFonts w:ascii="Shruti" w:hAnsi="Shruti" w:cs="Shruti"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58B84AA" wp14:editId="5050A616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8255</wp:posOffset>
                      </wp:positionV>
                      <wp:extent cx="190500" cy="114300"/>
                      <wp:effectExtent l="0" t="0" r="19050" b="190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A0B0A33" id="Rectangle 8" o:spid="_x0000_s1026" style="position:absolute;margin-left:4.3pt;margin-top:.65pt;width:15pt;height:9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" fillcolor="white [3201]" strokecolor="#70ad47 [3209]" strokeweight="1pt"/>
                  </w:pict>
                </mc:Fallback>
              </mc:AlternateContent>
            </w:r>
            <w:r w:rsidR="00565D49" w:rsidRPr="00305983">
              <w:rPr>
                <w:rFonts w:ascii="Shruti" w:hAnsi="Shruti" w:cs="Shruti" w:hint="cs"/>
                <w:sz w:val="16"/>
                <w:szCs w:val="16"/>
                <w:cs/>
                <w:lang w:val="en-US" w:bidi="gu-IN"/>
              </w:rPr>
              <w:t xml:space="preserve">૦૬ અઠવાડિયાથી ઓછો </w:t>
            </w:r>
          </w:p>
        </w:tc>
        <w:tc>
          <w:tcPr>
            <w:tcW w:w="3485" w:type="dxa"/>
          </w:tcPr>
          <w:p w14:paraId="70D8E2F3" w14:textId="6A80DE20" w:rsidR="00A917B9" w:rsidRPr="00305983" w:rsidRDefault="00565D49" w:rsidP="00565D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hruti" w:hAnsi="Shruti" w:cs="Shruti"/>
                <w:b/>
                <w:bCs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b/>
                <w:bCs/>
                <w:sz w:val="16"/>
                <w:szCs w:val="16"/>
                <w:cs/>
                <w:lang w:val="en-US" w:bidi="gu-IN"/>
              </w:rPr>
              <w:t xml:space="preserve">દરરોજ  ૦૧ કલાક થી ઓછો </w:t>
            </w:r>
            <w:r w:rsidRPr="00305983">
              <w:rPr>
                <w:rFonts w:ascii="Shruti" w:hAnsi="Shruti" w:cs="Shruti" w:hint="cs"/>
                <w:b/>
                <w:bCs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D772A46" wp14:editId="2F9D7E25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8255</wp:posOffset>
                      </wp:positionV>
                      <wp:extent cx="190500" cy="114300"/>
                      <wp:effectExtent l="0" t="0" r="19050" b="1905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53093CA" id="Rectangle 13" o:spid="_x0000_s1026" style="position:absolute;margin-left:-.15pt;margin-top:.65pt;width:15pt;height: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" fillcolor="white [3201]" strokecolor="#70ad47 [3209]" strokeweight="1pt"/>
                  </w:pict>
                </mc:Fallback>
              </mc:AlternateContent>
            </w:r>
          </w:p>
        </w:tc>
        <w:tc>
          <w:tcPr>
            <w:tcW w:w="3486" w:type="dxa"/>
          </w:tcPr>
          <w:p w14:paraId="4B876768" w14:textId="42748942" w:rsidR="00A917B9" w:rsidRPr="00305983" w:rsidRDefault="00E079ED" w:rsidP="00E079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hruti" w:hAnsi="Shruti" w:cs="Shruti"/>
                <w:b/>
                <w:bCs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b/>
                <w:bCs/>
                <w:sz w:val="16"/>
                <w:szCs w:val="16"/>
                <w:cs/>
                <w:lang w:val="en-US" w:bidi="gu-IN"/>
              </w:rPr>
              <w:t xml:space="preserve">હળવું </w:t>
            </w:r>
            <w:r w:rsidRPr="00305983">
              <w:rPr>
                <w:rFonts w:ascii="Shruti" w:hAnsi="Shruti" w:cs="Shruti" w:hint="cs"/>
                <w:b/>
                <w:bCs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340A84F" wp14:editId="3285ACC7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8255</wp:posOffset>
                      </wp:positionV>
                      <wp:extent cx="190500" cy="114300"/>
                      <wp:effectExtent l="0" t="0" r="19050" b="1905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389C97" id="Rectangle 18" o:spid="_x0000_s1026" style="position:absolute;margin-left:-.4pt;margin-top:.65pt;width:15pt;height:9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" fillcolor="white [3201]" strokecolor="#70ad47 [3209]" strokeweight="1pt"/>
                  </w:pict>
                </mc:Fallback>
              </mc:AlternateContent>
            </w:r>
          </w:p>
        </w:tc>
      </w:tr>
      <w:tr w:rsidR="00A917B9" w14:paraId="61595E8B" w14:textId="77777777" w:rsidTr="000B08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4C19C2BE" w14:textId="3B867408" w:rsidR="00A917B9" w:rsidRPr="00305983" w:rsidRDefault="00D2691A" w:rsidP="00565D49">
            <w:pPr>
              <w:jc w:val="center"/>
              <w:rPr>
                <w:rFonts w:ascii="Shruti" w:hAnsi="Shruti" w:cs="Shruti"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0C6D17E" wp14:editId="1EE89BC0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21590</wp:posOffset>
                      </wp:positionV>
                      <wp:extent cx="190500" cy="114300"/>
                      <wp:effectExtent l="0" t="0" r="19050" b="1905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11D57A5" id="Rectangle 9" o:spid="_x0000_s1026" style="position:absolute;margin-left:3.7pt;margin-top:1.7pt;width:15pt;height:9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" fillcolor="white [3201]" strokecolor="#70ad47 [3209]" strokeweight="1pt"/>
                  </w:pict>
                </mc:Fallback>
              </mc:AlternateContent>
            </w:r>
            <w:r w:rsidR="00565D49" w:rsidRPr="00305983">
              <w:rPr>
                <w:rFonts w:ascii="Shruti" w:hAnsi="Shruti" w:cs="Shruti" w:hint="cs"/>
                <w:sz w:val="16"/>
                <w:szCs w:val="16"/>
                <w:cs/>
                <w:lang w:val="en-US" w:bidi="gu-IN"/>
              </w:rPr>
              <w:t xml:space="preserve">૦૬ અઠવાડિયાથી ૧૧ મહિના </w:t>
            </w:r>
          </w:p>
        </w:tc>
        <w:tc>
          <w:tcPr>
            <w:tcW w:w="3485" w:type="dxa"/>
          </w:tcPr>
          <w:p w14:paraId="1350C539" w14:textId="4DDEAB71" w:rsidR="00A917B9" w:rsidRPr="00305983" w:rsidRDefault="00E079ED" w:rsidP="00E079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hruti" w:hAnsi="Shruti" w:cs="Shruti"/>
                <w:b/>
                <w:bCs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b/>
                <w:bCs/>
                <w:sz w:val="16"/>
                <w:szCs w:val="16"/>
                <w:cs/>
                <w:lang w:val="en-US" w:bidi="gu-IN"/>
              </w:rPr>
              <w:t xml:space="preserve">દરરોજ ૦૧ થી ૦૪ કલાક </w:t>
            </w:r>
            <w:r w:rsidR="00565D49" w:rsidRPr="00305983">
              <w:rPr>
                <w:rFonts w:ascii="Shruti" w:hAnsi="Shruti" w:cs="Shruti" w:hint="cs"/>
                <w:b/>
                <w:bCs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56A318A1" wp14:editId="49F4B88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350</wp:posOffset>
                      </wp:positionV>
                      <wp:extent cx="190500" cy="114300"/>
                      <wp:effectExtent l="0" t="0" r="19050" b="1905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D9CBFD0" id="Rectangle 14" o:spid="_x0000_s1026" style="position:absolute;margin-left:-.15pt;margin-top:.5pt;width:15pt;height:9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" fillcolor="white [3201]" strokecolor="#70ad47 [3209]" strokeweight="1pt"/>
                  </w:pict>
                </mc:Fallback>
              </mc:AlternateContent>
            </w:r>
          </w:p>
        </w:tc>
        <w:tc>
          <w:tcPr>
            <w:tcW w:w="3486" w:type="dxa"/>
          </w:tcPr>
          <w:p w14:paraId="1CAAD927" w14:textId="38E8B91E" w:rsidR="00A917B9" w:rsidRPr="00305983" w:rsidRDefault="00E079ED" w:rsidP="00E079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hruti" w:hAnsi="Shruti" w:cs="Shruti"/>
                <w:b/>
                <w:bCs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b/>
                <w:bCs/>
                <w:sz w:val="16"/>
                <w:szCs w:val="16"/>
                <w:cs/>
                <w:lang w:val="en-US" w:bidi="gu-IN"/>
              </w:rPr>
              <w:t xml:space="preserve">મધ્યમ </w:t>
            </w:r>
            <w:r w:rsidRPr="00305983">
              <w:rPr>
                <w:rFonts w:ascii="Shruti" w:hAnsi="Shruti" w:cs="Shruti" w:hint="cs"/>
                <w:b/>
                <w:bCs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79D76263" wp14:editId="56E67676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190500" cy="114300"/>
                      <wp:effectExtent l="0" t="0" r="19050" b="1905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7DC320A" id="Rectangle 19" o:spid="_x0000_s1026" style="position:absolute;margin-left:-.4pt;margin-top:.5pt;width:15pt;height:9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" fillcolor="white [3201]" strokecolor="#70ad47 [3209]" strokeweight="1pt"/>
                  </w:pict>
                </mc:Fallback>
              </mc:AlternateContent>
            </w:r>
          </w:p>
        </w:tc>
      </w:tr>
      <w:tr w:rsidR="00A917B9" w14:paraId="35B70A13" w14:textId="77777777" w:rsidTr="000B08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3C8CEF3C" w14:textId="1E2E2DA8" w:rsidR="00A917B9" w:rsidRPr="00305983" w:rsidRDefault="00D2691A" w:rsidP="00565D49">
            <w:pPr>
              <w:jc w:val="center"/>
              <w:rPr>
                <w:rFonts w:ascii="Shruti" w:hAnsi="Shruti" w:cs="Shruti"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7328BFE" wp14:editId="1646A2FD">
                      <wp:simplePos x="0" y="0"/>
                      <wp:positionH relativeFrom="column">
                        <wp:posOffset>39370</wp:posOffset>
                      </wp:positionH>
                      <wp:positionV relativeFrom="paragraph">
                        <wp:posOffset>26670</wp:posOffset>
                      </wp:positionV>
                      <wp:extent cx="190500" cy="114300"/>
                      <wp:effectExtent l="0" t="0" r="19050" b="1905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264DC0C" id="Rectangle 10" o:spid="_x0000_s1026" style="position:absolute;margin-left:3.1pt;margin-top:2.1pt;width:15pt;height:9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" fillcolor="white [3201]" strokecolor="#70ad47 [3209]" strokeweight="1pt"/>
                  </w:pict>
                </mc:Fallback>
              </mc:AlternateContent>
            </w:r>
            <w:r w:rsidR="00565D49" w:rsidRPr="00305983">
              <w:rPr>
                <w:rFonts w:ascii="Shruti" w:hAnsi="Shruti" w:cs="Shruti" w:hint="cs"/>
                <w:sz w:val="16"/>
                <w:szCs w:val="16"/>
                <w:cs/>
                <w:lang w:val="en-US" w:bidi="gu-IN"/>
              </w:rPr>
              <w:t xml:space="preserve">૦૧ થી ૧૦ વર્ષ </w:t>
            </w:r>
          </w:p>
        </w:tc>
        <w:tc>
          <w:tcPr>
            <w:tcW w:w="3485" w:type="dxa"/>
          </w:tcPr>
          <w:p w14:paraId="05C2AA7D" w14:textId="2337A6DE" w:rsidR="00A917B9" w:rsidRPr="00305983" w:rsidRDefault="00E079ED" w:rsidP="00E079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hruti" w:hAnsi="Shruti" w:cs="Shruti"/>
                <w:b/>
                <w:bCs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b/>
                <w:bCs/>
                <w:sz w:val="16"/>
                <w:szCs w:val="16"/>
                <w:cs/>
                <w:lang w:val="en-US" w:bidi="gu-IN"/>
              </w:rPr>
              <w:t xml:space="preserve">દરરોજ ૦૪ થી ૦૮ કલાક </w:t>
            </w:r>
            <w:r w:rsidR="00565D49" w:rsidRPr="00305983">
              <w:rPr>
                <w:rFonts w:ascii="Shruti" w:hAnsi="Shruti" w:cs="Shruti" w:hint="cs"/>
                <w:b/>
                <w:bCs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01CE9C2" wp14:editId="70405811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3810</wp:posOffset>
                      </wp:positionV>
                      <wp:extent cx="190500" cy="114300"/>
                      <wp:effectExtent l="0" t="0" r="19050" b="1905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0DB18A2" id="Rectangle 15" o:spid="_x0000_s1026" style="position:absolute;margin-left:-.15pt;margin-top:.3pt;width:15pt;height:9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" fillcolor="white [3201]" strokecolor="#70ad47 [3209]" strokeweight="1pt"/>
                  </w:pict>
                </mc:Fallback>
              </mc:AlternateContent>
            </w:r>
          </w:p>
        </w:tc>
        <w:tc>
          <w:tcPr>
            <w:tcW w:w="3486" w:type="dxa"/>
          </w:tcPr>
          <w:p w14:paraId="18134126" w14:textId="077836D9" w:rsidR="00A917B9" w:rsidRPr="00305983" w:rsidRDefault="00E079ED" w:rsidP="00E079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hruti" w:hAnsi="Shruti" w:cs="Shruti"/>
                <w:b/>
                <w:bCs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b/>
                <w:bCs/>
                <w:sz w:val="16"/>
                <w:szCs w:val="16"/>
                <w:cs/>
                <w:lang w:val="en-US" w:bidi="gu-IN"/>
              </w:rPr>
              <w:t xml:space="preserve">સાધારણ ગંભીર </w:t>
            </w:r>
            <w:r w:rsidRPr="00305983">
              <w:rPr>
                <w:rFonts w:ascii="Shruti" w:hAnsi="Shruti" w:cs="Shruti" w:hint="cs"/>
                <w:b/>
                <w:bCs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7C4FC52" wp14:editId="0B10BF5E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3810</wp:posOffset>
                      </wp:positionV>
                      <wp:extent cx="190500" cy="114300"/>
                      <wp:effectExtent l="0" t="0" r="19050" b="1905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C5D50C0" id="Rectangle 20" o:spid="_x0000_s1026" style="position:absolute;margin-left:-.4pt;margin-top:.3pt;width:15pt;height:9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" fillcolor="white [3201]" strokecolor="#70ad47 [3209]" strokeweight="1pt"/>
                  </w:pict>
                </mc:Fallback>
              </mc:AlternateContent>
            </w:r>
          </w:p>
        </w:tc>
      </w:tr>
      <w:tr w:rsidR="00A917B9" w14:paraId="7AFFA1DA" w14:textId="77777777" w:rsidTr="000B08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4A0A4861" w14:textId="56A4D0FF" w:rsidR="00A917B9" w:rsidRPr="00305983" w:rsidRDefault="00D2691A" w:rsidP="00565D49">
            <w:pPr>
              <w:jc w:val="center"/>
              <w:rPr>
                <w:rFonts w:ascii="Shruti" w:hAnsi="Shruti" w:cs="Shruti"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B22C3C6" wp14:editId="48915BEE">
                      <wp:simplePos x="0" y="0"/>
                      <wp:positionH relativeFrom="column">
                        <wp:posOffset>31750</wp:posOffset>
                      </wp:positionH>
                      <wp:positionV relativeFrom="paragraph">
                        <wp:posOffset>24765</wp:posOffset>
                      </wp:positionV>
                      <wp:extent cx="190500" cy="114300"/>
                      <wp:effectExtent l="0" t="0" r="19050" b="1905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B26E44E" id="Rectangle 11" o:spid="_x0000_s1026" style="position:absolute;margin-left:2.5pt;margin-top:1.95pt;width:15pt;height:9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" fillcolor="white [3201]" strokecolor="#70ad47 [3209]" strokeweight="1pt"/>
                  </w:pict>
                </mc:Fallback>
              </mc:AlternateContent>
            </w:r>
            <w:r w:rsidR="00565D49" w:rsidRPr="00305983">
              <w:rPr>
                <w:rFonts w:ascii="Shruti" w:hAnsi="Shruti" w:cs="Shruti" w:hint="cs"/>
                <w:sz w:val="16"/>
                <w:szCs w:val="16"/>
                <w:cs/>
                <w:lang w:val="en-US" w:bidi="gu-IN"/>
              </w:rPr>
              <w:t xml:space="preserve">૧૦ વર્ષ થી વધારે </w:t>
            </w:r>
          </w:p>
        </w:tc>
        <w:tc>
          <w:tcPr>
            <w:tcW w:w="3485" w:type="dxa"/>
          </w:tcPr>
          <w:p w14:paraId="0787840A" w14:textId="3A8C8BD3" w:rsidR="00A917B9" w:rsidRPr="00305983" w:rsidRDefault="00E079ED" w:rsidP="00E079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hruti" w:hAnsi="Shruti" w:cs="Shruti"/>
                <w:b/>
                <w:bCs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b/>
                <w:bCs/>
                <w:sz w:val="16"/>
                <w:szCs w:val="16"/>
                <w:cs/>
                <w:lang w:val="en-US" w:bidi="gu-IN"/>
              </w:rPr>
              <w:t xml:space="preserve">દરરોજ ૦૮ થી ૧૬ કલાક </w:t>
            </w:r>
            <w:r w:rsidR="00565D49" w:rsidRPr="00305983">
              <w:rPr>
                <w:rFonts w:ascii="Shruti" w:hAnsi="Shruti" w:cs="Shruti" w:hint="cs"/>
                <w:b/>
                <w:bCs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0A1A7C65" wp14:editId="3522E684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905</wp:posOffset>
                      </wp:positionV>
                      <wp:extent cx="190500" cy="114300"/>
                      <wp:effectExtent l="0" t="0" r="19050" b="1905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580DEA9" id="Rectangle 16" o:spid="_x0000_s1026" style="position:absolute;margin-left:-.15pt;margin-top:.15pt;width:15pt;height:9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</w:p>
        </w:tc>
        <w:tc>
          <w:tcPr>
            <w:tcW w:w="3486" w:type="dxa"/>
          </w:tcPr>
          <w:p w14:paraId="74E11C17" w14:textId="0162C1D5" w:rsidR="00A917B9" w:rsidRPr="00305983" w:rsidRDefault="00E079ED" w:rsidP="00E079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hruti" w:hAnsi="Shruti" w:cs="Shruti"/>
                <w:b/>
                <w:bCs/>
                <w:sz w:val="16"/>
                <w:szCs w:val="16"/>
                <w:lang w:val="en-US" w:bidi="gu-IN"/>
              </w:rPr>
            </w:pPr>
            <w:r w:rsidRPr="00305983">
              <w:rPr>
                <w:rFonts w:ascii="Shruti" w:hAnsi="Shruti" w:cs="Shruti" w:hint="cs"/>
                <w:b/>
                <w:bCs/>
                <w:sz w:val="16"/>
                <w:szCs w:val="16"/>
                <w:cs/>
                <w:lang w:val="en-US" w:bidi="gu-IN"/>
              </w:rPr>
              <w:t xml:space="preserve">ગંભીર </w:t>
            </w:r>
            <w:r w:rsidRPr="00305983">
              <w:rPr>
                <w:rFonts w:ascii="Shruti" w:hAnsi="Shruti" w:cs="Shruti" w:hint="cs"/>
                <w:b/>
                <w:bCs/>
                <w:noProof/>
                <w:sz w:val="16"/>
                <w:szCs w:val="16"/>
                <w:lang w:val="en-US" w:bidi="gu-IN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7B7A2C52" wp14:editId="19033C54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905</wp:posOffset>
                      </wp:positionV>
                      <wp:extent cx="190500" cy="114300"/>
                      <wp:effectExtent l="0" t="0" r="19050" b="1905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BA342EF" id="Rectangle 21" o:spid="_x0000_s1026" style="position:absolute;margin-left:-.4pt;margin-top:.15pt;width:15pt;height:9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" fillcolor="white [3201]" strokecolor="#70ad47 [3209]" strokeweight="1pt"/>
                  </w:pict>
                </mc:Fallback>
              </mc:AlternateContent>
            </w:r>
          </w:p>
        </w:tc>
      </w:tr>
    </w:tbl>
    <w:p w14:paraId="354FFFF7" w14:textId="53BC37D0" w:rsidR="002D6BF2" w:rsidRPr="002D6BF2" w:rsidRDefault="002D6BF2" w:rsidP="00C20A9B">
      <w:pPr>
        <w:spacing w:after="0" w:line="240" w:lineRule="auto"/>
        <w:rPr>
          <w:rFonts w:cs="Shruti"/>
          <w:b/>
          <w:bCs/>
          <w:sz w:val="16"/>
          <w:szCs w:val="16"/>
          <w:lang w:val="en-US"/>
        </w:rPr>
      </w:pP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>
        <w:rPr>
          <w:rFonts w:ascii="Shruti" w:hAnsi="Shruti" w:cs="Shruti" w:hint="cs"/>
          <w:sz w:val="16"/>
          <w:szCs w:val="16"/>
          <w:cs/>
          <w:lang w:val="en-US" w:bidi="gu-IN"/>
        </w:rPr>
        <w:tab/>
      </w:r>
      <w:r w:rsidRPr="002D6BF2">
        <w:rPr>
          <w:rFonts w:ascii="Shruti" w:hAnsi="Shruti" w:cs="Shruti" w:hint="cs"/>
          <w:b/>
          <w:bCs/>
          <w:sz w:val="16"/>
          <w:szCs w:val="16"/>
          <w:cs/>
          <w:lang w:val="en-US" w:bidi="gu-IN"/>
        </w:rPr>
        <w:t xml:space="preserve">                           </w:t>
      </w:r>
      <w:bookmarkEnd w:id="0"/>
      <w:bookmarkEnd w:id="2"/>
    </w:p>
    <w:sectPr w:rsidR="002D6BF2" w:rsidRPr="002D6BF2" w:rsidSect="00C0644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F4787E"/>
    <w:multiLevelType w:val="hybridMultilevel"/>
    <w:tmpl w:val="A5F8B0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6922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3sDS2NDA3M7GwtDRW0lEKTi0uzszPAykwqgUAgKf1giwAAAA="/>
  </w:docVars>
  <w:rsids>
    <w:rsidRoot w:val="0078037C"/>
    <w:rsid w:val="00040041"/>
    <w:rsid w:val="00070431"/>
    <w:rsid w:val="000B08D0"/>
    <w:rsid w:val="000E3475"/>
    <w:rsid w:val="000F6696"/>
    <w:rsid w:val="001321FF"/>
    <w:rsid w:val="00144CC2"/>
    <w:rsid w:val="00191A22"/>
    <w:rsid w:val="001D22EB"/>
    <w:rsid w:val="002206C5"/>
    <w:rsid w:val="00232378"/>
    <w:rsid w:val="00235842"/>
    <w:rsid w:val="00281E75"/>
    <w:rsid w:val="0028457F"/>
    <w:rsid w:val="002B2490"/>
    <w:rsid w:val="002C388D"/>
    <w:rsid w:val="002D6BF2"/>
    <w:rsid w:val="002E3C3A"/>
    <w:rsid w:val="00305983"/>
    <w:rsid w:val="00325BD9"/>
    <w:rsid w:val="003309DC"/>
    <w:rsid w:val="003975B0"/>
    <w:rsid w:val="004000F9"/>
    <w:rsid w:val="0041366E"/>
    <w:rsid w:val="004D1BCD"/>
    <w:rsid w:val="004E4FF5"/>
    <w:rsid w:val="00565D49"/>
    <w:rsid w:val="005956EA"/>
    <w:rsid w:val="005D31F1"/>
    <w:rsid w:val="00675836"/>
    <w:rsid w:val="00683F54"/>
    <w:rsid w:val="00724402"/>
    <w:rsid w:val="00732827"/>
    <w:rsid w:val="0078037C"/>
    <w:rsid w:val="007C5595"/>
    <w:rsid w:val="007F72CA"/>
    <w:rsid w:val="008369BB"/>
    <w:rsid w:val="009226E7"/>
    <w:rsid w:val="00940F21"/>
    <w:rsid w:val="00956768"/>
    <w:rsid w:val="00962F15"/>
    <w:rsid w:val="009929A3"/>
    <w:rsid w:val="009C2E7A"/>
    <w:rsid w:val="009C4B8D"/>
    <w:rsid w:val="009D5478"/>
    <w:rsid w:val="00A14C37"/>
    <w:rsid w:val="00A5220A"/>
    <w:rsid w:val="00A917B9"/>
    <w:rsid w:val="00AB549E"/>
    <w:rsid w:val="00AF4E4C"/>
    <w:rsid w:val="00B62027"/>
    <w:rsid w:val="00B80442"/>
    <w:rsid w:val="00B83105"/>
    <w:rsid w:val="00B93D49"/>
    <w:rsid w:val="00C06445"/>
    <w:rsid w:val="00C07EBD"/>
    <w:rsid w:val="00C12ED8"/>
    <w:rsid w:val="00C20A9B"/>
    <w:rsid w:val="00CE2413"/>
    <w:rsid w:val="00D07D6D"/>
    <w:rsid w:val="00D2691A"/>
    <w:rsid w:val="00D878F8"/>
    <w:rsid w:val="00DA7C6A"/>
    <w:rsid w:val="00E079ED"/>
    <w:rsid w:val="00E3150F"/>
    <w:rsid w:val="00E41902"/>
    <w:rsid w:val="00E86396"/>
    <w:rsid w:val="00EA7DE3"/>
    <w:rsid w:val="00EE3C68"/>
    <w:rsid w:val="00FA7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F0FD1"/>
  <w15:chartTrackingRefBased/>
  <w15:docId w15:val="{2A8D1DE1-A95F-46CB-B68D-4458C6115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57F"/>
    <w:pPr>
      <w:ind w:left="720"/>
      <w:contextualSpacing/>
    </w:pPr>
  </w:style>
  <w:style w:type="table" w:styleId="TableGrid">
    <w:name w:val="Table Grid"/>
    <w:basedOn w:val="TableNormal"/>
    <w:uiPriority w:val="39"/>
    <w:rsid w:val="00C064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4000F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620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20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20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0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2027"/>
    <w:rPr>
      <w:b/>
      <w:bCs/>
      <w:sz w:val="20"/>
      <w:szCs w:val="20"/>
    </w:rPr>
  </w:style>
  <w:style w:type="table" w:styleId="PlainTable3">
    <w:name w:val="Plain Table 3"/>
    <w:basedOn w:val="TableNormal"/>
    <w:uiPriority w:val="43"/>
    <w:rsid w:val="000B08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B08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0B08D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AB0795-C543-4B8C-B59B-50DFAD075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a Kapasi</dc:creator>
  <cp:keywords/>
  <dc:description/>
  <cp:lastModifiedBy>McKenzie Y Sandroni (mlyoung3)</cp:lastModifiedBy>
  <cp:revision>2</cp:revision>
  <dcterms:created xsi:type="dcterms:W3CDTF">2023-08-23T15:25:00Z</dcterms:created>
  <dcterms:modified xsi:type="dcterms:W3CDTF">2023-08-23T15:25:00Z</dcterms:modified>
</cp:coreProperties>
</file>